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8FC2A1" w14:textId="39DD16F1" w:rsidR="00A37E86" w:rsidRPr="00B70CF8" w:rsidRDefault="00110D13" w:rsidP="00A96D89">
      <w:pPr>
        <w:jc w:val="right"/>
        <w:rPr>
          <w:rFonts w:ascii="Calibri" w:eastAsia="Meiryo UI" w:hAnsi="Calibri" w:cs="Calibri"/>
        </w:rPr>
      </w:pPr>
      <w:r w:rsidRPr="00EC3433">
        <w:rPr>
          <w:rFonts w:ascii="游明朝" w:eastAsia="游明朝" w:hAnsi="游明朝" w:hint="eastAsia"/>
        </w:rPr>
        <w:t xml:space="preserve">　</w:t>
      </w:r>
      <w:r w:rsidR="00D13E7B" w:rsidRPr="00B70CF8">
        <w:rPr>
          <w:rFonts w:ascii="Calibri" w:eastAsia="Meiryo UI" w:hAnsi="Calibri" w:cs="Calibri"/>
        </w:rPr>
        <w:t xml:space="preserve">Date: </w:t>
      </w:r>
      <w:r w:rsidR="00732313">
        <w:rPr>
          <w:rFonts w:ascii="Calibri" w:eastAsia="Meiryo UI" w:hAnsi="Calibri" w:cs="Calibri" w:hint="eastAsia"/>
        </w:rPr>
        <w:t>DD</w:t>
      </w:r>
      <w:r w:rsidR="00D13E7B" w:rsidRPr="00B70CF8">
        <w:rPr>
          <w:rFonts w:ascii="Calibri" w:eastAsia="Meiryo UI" w:hAnsi="Calibri" w:cs="Calibri"/>
        </w:rPr>
        <w:t xml:space="preserve"> / MM / </w:t>
      </w:r>
      <w:r w:rsidR="00732313">
        <w:rPr>
          <w:rFonts w:ascii="Calibri" w:eastAsia="Meiryo UI" w:hAnsi="Calibri" w:cs="Calibri" w:hint="eastAsia"/>
        </w:rPr>
        <w:t>YY</w:t>
      </w:r>
      <w:r w:rsidR="0057792C">
        <w:rPr>
          <w:rFonts w:ascii="Calibri" w:eastAsia="Meiryo UI" w:hAnsi="Calibri" w:cs="Calibri" w:hint="eastAsia"/>
        </w:rPr>
        <w:t>YY</w:t>
      </w:r>
    </w:p>
    <w:p w14:paraId="7EA9B292" w14:textId="77777777" w:rsidR="00E834A1" w:rsidRPr="00881512" w:rsidRDefault="00E834A1" w:rsidP="000F77AA">
      <w:pPr>
        <w:spacing w:line="266" w:lineRule="exact"/>
        <w:jc w:val="center"/>
        <w:rPr>
          <w:rFonts w:ascii="Meiryo UI" w:eastAsia="Meiryo UI" w:hAnsi="Meiryo UI"/>
          <w:sz w:val="28"/>
          <w:szCs w:val="28"/>
        </w:rPr>
      </w:pPr>
    </w:p>
    <w:p w14:paraId="1667ED49" w14:textId="2D34B192" w:rsidR="00DB69CA" w:rsidRPr="00B70CF8" w:rsidRDefault="00D13E7B" w:rsidP="000F77AA">
      <w:pPr>
        <w:spacing w:line="266" w:lineRule="exact"/>
        <w:jc w:val="center"/>
        <w:rPr>
          <w:rFonts w:ascii="Calibri" w:eastAsia="Meiryo UI" w:hAnsi="Calibri" w:cs="Calibri"/>
          <w:b/>
          <w:bCs/>
          <w:sz w:val="28"/>
          <w:szCs w:val="28"/>
        </w:rPr>
      </w:pPr>
      <w:bookmarkStart w:id="0" w:name="_Hlk158222221"/>
      <w:r w:rsidRPr="00B70CF8">
        <w:rPr>
          <w:rFonts w:ascii="Calibri" w:eastAsia="Meiryo UI" w:hAnsi="Calibri" w:cs="Calibri"/>
          <w:b/>
          <w:bCs/>
          <w:sz w:val="28"/>
          <w:szCs w:val="28"/>
        </w:rPr>
        <w:t xml:space="preserve">Application Form for </w:t>
      </w:r>
      <w:r w:rsidR="008A7A84" w:rsidRPr="00B70CF8">
        <w:rPr>
          <w:rFonts w:ascii="Calibri" w:eastAsia="Meiryo UI" w:hAnsi="Calibri" w:cs="Calibri"/>
          <w:b/>
          <w:bCs/>
          <w:sz w:val="28"/>
          <w:szCs w:val="28"/>
        </w:rPr>
        <w:t>financial support for obtaining JFS Standards</w:t>
      </w:r>
      <w:r w:rsidRPr="00B70CF8">
        <w:rPr>
          <w:rFonts w:ascii="Calibri" w:eastAsia="Meiryo UI" w:hAnsi="Calibri" w:cs="Calibri"/>
          <w:b/>
          <w:bCs/>
          <w:sz w:val="28"/>
          <w:szCs w:val="28"/>
        </w:rPr>
        <w:t xml:space="preserve"> </w:t>
      </w:r>
      <w:bookmarkEnd w:id="0"/>
      <w:r w:rsidR="00CB2EFC" w:rsidRPr="00B70CF8">
        <w:rPr>
          <w:rFonts w:ascii="Calibri" w:eastAsia="Meiryo UI" w:hAnsi="Calibri" w:cs="Calibri"/>
          <w:b/>
          <w:bCs/>
          <w:sz w:val="28"/>
          <w:szCs w:val="28"/>
        </w:rPr>
        <w:t xml:space="preserve"> </w:t>
      </w:r>
    </w:p>
    <w:p w14:paraId="3BB2208F" w14:textId="77777777" w:rsidR="00D13E7B" w:rsidRPr="00614F70" w:rsidRDefault="00D13E7B" w:rsidP="000F77AA">
      <w:pPr>
        <w:spacing w:line="266" w:lineRule="exact"/>
        <w:jc w:val="center"/>
        <w:rPr>
          <w:rFonts w:ascii="Calibri" w:eastAsia="Meiryo UI" w:hAnsi="Calibri" w:cs="Calibri"/>
          <w:sz w:val="28"/>
          <w:szCs w:val="28"/>
        </w:rPr>
      </w:pPr>
    </w:p>
    <w:p w14:paraId="2C06D127" w14:textId="3A194D51" w:rsidR="00DB69CA" w:rsidRPr="00614F70" w:rsidRDefault="00BD52AD" w:rsidP="00BD52AD">
      <w:pPr>
        <w:spacing w:line="266" w:lineRule="exact"/>
        <w:ind w:firstLineChars="50" w:firstLine="120"/>
        <w:rPr>
          <w:rFonts w:ascii="Calibri" w:eastAsia="Meiryo UI" w:hAnsi="Calibri" w:cs="Calibri"/>
          <w:spacing w:val="10"/>
          <w:szCs w:val="22"/>
        </w:rPr>
      </w:pPr>
      <w:r w:rsidRPr="00614F70">
        <w:rPr>
          <w:rFonts w:ascii="Calibri" w:eastAsia="Meiryo UI" w:hAnsi="Calibri" w:cs="Calibri"/>
          <w:spacing w:val="10"/>
          <w:szCs w:val="22"/>
        </w:rPr>
        <w:t>1: Application details</w:t>
      </w:r>
    </w:p>
    <w:tbl>
      <w:tblPr>
        <w:tblW w:w="98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</w:tblCellMar>
        <w:tblLook w:val="01E0" w:firstRow="1" w:lastRow="1" w:firstColumn="1" w:lastColumn="1" w:noHBand="0" w:noVBand="0"/>
      </w:tblPr>
      <w:tblGrid>
        <w:gridCol w:w="3148"/>
        <w:gridCol w:w="6662"/>
      </w:tblGrid>
      <w:tr w:rsidR="00D94EB4" w:rsidRPr="00614F70" w14:paraId="5A2A7EE9" w14:textId="77777777" w:rsidTr="00DB2A7E">
        <w:trPr>
          <w:trHeight w:val="651"/>
        </w:trPr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929186" w14:textId="3C45464F" w:rsidR="005B0B70" w:rsidRPr="00614F70" w:rsidRDefault="00BD52AD" w:rsidP="00DB2A7E">
            <w:pPr>
              <w:rPr>
                <w:rFonts w:ascii="Calibri" w:eastAsia="Meiryo UI" w:hAnsi="Calibri" w:cs="Calibri"/>
                <w:szCs w:val="22"/>
              </w:rPr>
            </w:pPr>
            <w:r w:rsidRPr="00614F70">
              <w:rPr>
                <w:rFonts w:ascii="Calibri" w:eastAsia="Meiryo UI" w:hAnsi="Calibri" w:cs="Calibri"/>
                <w:szCs w:val="22"/>
              </w:rPr>
              <w:t>Company name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18224" w14:textId="573B1919" w:rsidR="00056E89" w:rsidRPr="00614F70" w:rsidRDefault="00056E89" w:rsidP="00BD52AD">
            <w:pPr>
              <w:spacing w:line="360" w:lineRule="auto"/>
              <w:jc w:val="left"/>
              <w:rPr>
                <w:rFonts w:ascii="Calibri" w:eastAsia="Meiryo UI" w:hAnsi="Calibri" w:cs="Calibri"/>
                <w:szCs w:val="22"/>
              </w:rPr>
            </w:pPr>
          </w:p>
        </w:tc>
      </w:tr>
      <w:tr w:rsidR="00BD52AD" w:rsidRPr="00614F70" w14:paraId="48027D6E" w14:textId="77777777" w:rsidTr="00157814">
        <w:trPr>
          <w:trHeight w:val="651"/>
        </w:trPr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B512CB" w14:textId="0689BD0D" w:rsidR="00BD52AD" w:rsidRPr="00614F70" w:rsidRDefault="00BD52AD" w:rsidP="00BD52AD">
            <w:pPr>
              <w:spacing w:line="360" w:lineRule="auto"/>
              <w:jc w:val="left"/>
              <w:rPr>
                <w:rFonts w:ascii="Calibri" w:eastAsia="Meiryo UI" w:hAnsi="Calibri" w:cs="Calibri"/>
                <w:szCs w:val="22"/>
              </w:rPr>
            </w:pPr>
            <w:r w:rsidRPr="00614F70">
              <w:rPr>
                <w:rFonts w:ascii="Calibri" w:eastAsia="Meiryo UI" w:hAnsi="Calibri" w:cs="Calibri"/>
                <w:szCs w:val="22"/>
              </w:rPr>
              <w:t>Title and name of the representative person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0514F9" w14:textId="13F88FE5" w:rsidR="00BD52AD" w:rsidRPr="00614F70" w:rsidRDefault="00BD52AD" w:rsidP="00BD52AD">
            <w:pPr>
              <w:spacing w:line="360" w:lineRule="auto"/>
              <w:jc w:val="left"/>
              <w:rPr>
                <w:rFonts w:ascii="Calibri" w:eastAsia="Meiryo UI" w:hAnsi="Calibri" w:cs="Calibri"/>
                <w:szCs w:val="22"/>
              </w:rPr>
            </w:pPr>
          </w:p>
        </w:tc>
      </w:tr>
      <w:tr w:rsidR="00D94EB4" w:rsidRPr="00614F70" w14:paraId="7D034068" w14:textId="77777777" w:rsidTr="00157814">
        <w:trPr>
          <w:trHeight w:val="1018"/>
        </w:trPr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5396B3" w14:textId="144D886E" w:rsidR="00DB69CA" w:rsidRPr="00614F70" w:rsidRDefault="00BD52AD" w:rsidP="00BD52AD">
            <w:pPr>
              <w:spacing w:line="360" w:lineRule="auto"/>
              <w:ind w:left="211" w:hangingChars="96" w:hanging="211"/>
              <w:jc w:val="left"/>
              <w:rPr>
                <w:rFonts w:ascii="Calibri" w:eastAsia="Meiryo UI" w:hAnsi="Calibri" w:cs="Calibri"/>
                <w:szCs w:val="22"/>
              </w:rPr>
            </w:pPr>
            <w:r w:rsidRPr="00614F70">
              <w:rPr>
                <w:rFonts w:ascii="Calibri" w:eastAsia="Meiryo UI" w:hAnsi="Calibri" w:cs="Calibri"/>
                <w:szCs w:val="22"/>
              </w:rPr>
              <w:t>Address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913A4" w14:textId="42E9E322" w:rsidR="00EC3433" w:rsidRPr="00614F70" w:rsidRDefault="00EC3433" w:rsidP="00BD52AD">
            <w:pPr>
              <w:spacing w:line="360" w:lineRule="auto"/>
              <w:jc w:val="left"/>
              <w:rPr>
                <w:rFonts w:ascii="Calibri" w:eastAsia="Meiryo UI" w:hAnsi="Calibri" w:cs="Calibri"/>
                <w:szCs w:val="22"/>
              </w:rPr>
            </w:pPr>
          </w:p>
        </w:tc>
      </w:tr>
      <w:tr w:rsidR="00BD52AD" w:rsidRPr="00614F70" w14:paraId="7D3D2D08" w14:textId="77777777" w:rsidTr="00157814">
        <w:trPr>
          <w:trHeight w:val="651"/>
        </w:trPr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6B3985" w14:textId="0926F4B1" w:rsidR="00BD52AD" w:rsidRPr="00614F70" w:rsidRDefault="00BD52AD" w:rsidP="00BD52AD">
            <w:pPr>
              <w:spacing w:line="360" w:lineRule="auto"/>
              <w:jc w:val="left"/>
              <w:rPr>
                <w:rFonts w:ascii="Calibri" w:eastAsia="Meiryo UI" w:hAnsi="Calibri" w:cs="Calibri"/>
                <w:szCs w:val="22"/>
              </w:rPr>
            </w:pPr>
            <w:r w:rsidRPr="00614F70">
              <w:rPr>
                <w:rFonts w:ascii="Calibri" w:eastAsia="Meiryo UI" w:hAnsi="Calibri" w:cs="Calibri"/>
                <w:szCs w:val="22"/>
              </w:rPr>
              <w:t>Title and name of the person in charge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15094" w14:textId="36FC7041" w:rsidR="00BD52AD" w:rsidRPr="00614F70" w:rsidRDefault="00BD52AD" w:rsidP="00BD52AD">
            <w:pPr>
              <w:spacing w:line="360" w:lineRule="auto"/>
              <w:jc w:val="left"/>
              <w:rPr>
                <w:rFonts w:ascii="Calibri" w:eastAsia="Meiryo UI" w:hAnsi="Calibri" w:cs="Calibri"/>
                <w:szCs w:val="22"/>
              </w:rPr>
            </w:pPr>
          </w:p>
        </w:tc>
      </w:tr>
      <w:tr w:rsidR="00D94EB4" w:rsidRPr="00614F70" w14:paraId="3C04B311" w14:textId="77777777" w:rsidTr="00DB2A7E">
        <w:trPr>
          <w:trHeight w:val="768"/>
        </w:trPr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4EE989" w14:textId="45160260" w:rsidR="00DB69CA" w:rsidRPr="00614F70" w:rsidRDefault="00BD52AD" w:rsidP="00BD52AD">
            <w:pPr>
              <w:jc w:val="left"/>
              <w:rPr>
                <w:rFonts w:ascii="Calibri" w:eastAsia="Meiryo UI" w:hAnsi="Calibri" w:cs="Calibri"/>
                <w:szCs w:val="22"/>
              </w:rPr>
            </w:pPr>
            <w:r w:rsidRPr="00614F70">
              <w:rPr>
                <w:rFonts w:ascii="Calibri" w:eastAsia="Meiryo UI" w:hAnsi="Calibri" w:cs="Calibri"/>
                <w:szCs w:val="22"/>
              </w:rPr>
              <w:t>Contact details of the person in charge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1795E" w14:textId="77777777" w:rsidR="000C4591" w:rsidRPr="00614F70" w:rsidRDefault="00BD52AD" w:rsidP="00DB2A7E">
            <w:pPr>
              <w:spacing w:line="300" w:lineRule="exact"/>
              <w:rPr>
                <w:rFonts w:ascii="Calibri" w:eastAsia="Meiryo UI" w:hAnsi="Calibri" w:cs="Calibri"/>
                <w:szCs w:val="22"/>
              </w:rPr>
            </w:pPr>
            <w:r w:rsidRPr="00614F70">
              <w:rPr>
                <w:rFonts w:ascii="Calibri" w:eastAsia="Meiryo UI" w:hAnsi="Calibri" w:cs="Calibri"/>
                <w:szCs w:val="22"/>
              </w:rPr>
              <w:t>phone number:</w:t>
            </w:r>
          </w:p>
          <w:p w14:paraId="730904A9" w14:textId="066A4533" w:rsidR="00BD52AD" w:rsidRPr="00614F70" w:rsidRDefault="00481447" w:rsidP="00DB2A7E">
            <w:pPr>
              <w:spacing w:line="300" w:lineRule="exact"/>
              <w:rPr>
                <w:rFonts w:ascii="Calibri" w:eastAsia="Meiryo UI" w:hAnsi="Calibri" w:cs="Calibri"/>
                <w:szCs w:val="22"/>
              </w:rPr>
            </w:pPr>
            <w:r w:rsidRPr="00614F70">
              <w:rPr>
                <w:rFonts w:ascii="Calibri" w:eastAsia="Meiryo UI" w:hAnsi="Calibri" w:cs="Calibri"/>
                <w:szCs w:val="22"/>
              </w:rPr>
              <w:t>email address:</w:t>
            </w:r>
          </w:p>
        </w:tc>
      </w:tr>
    </w:tbl>
    <w:p w14:paraId="04BB12F5" w14:textId="77777777" w:rsidR="00D001F8" w:rsidRPr="00614F70" w:rsidRDefault="00D001F8" w:rsidP="00BD52AD">
      <w:pPr>
        <w:suppressAutoHyphens/>
        <w:kinsoku w:val="0"/>
        <w:spacing w:line="300" w:lineRule="exact"/>
        <w:jc w:val="left"/>
        <w:rPr>
          <w:rFonts w:ascii="Calibri" w:eastAsia="Meiryo UI" w:hAnsi="Calibri" w:cs="Calibri"/>
          <w:szCs w:val="22"/>
        </w:rPr>
      </w:pPr>
    </w:p>
    <w:p w14:paraId="7147A5FC" w14:textId="5599A493" w:rsidR="00A37E86" w:rsidRPr="00614F70" w:rsidRDefault="00881512" w:rsidP="00881512">
      <w:pPr>
        <w:suppressAutoHyphens/>
        <w:kinsoku w:val="0"/>
        <w:spacing w:line="300" w:lineRule="exact"/>
        <w:ind w:firstLineChars="50" w:firstLine="110"/>
        <w:jc w:val="left"/>
        <w:rPr>
          <w:rFonts w:ascii="Calibri" w:eastAsia="Meiryo UI" w:hAnsi="Calibri" w:cs="Calibri"/>
          <w:szCs w:val="22"/>
        </w:rPr>
      </w:pPr>
      <w:r w:rsidRPr="00614F70">
        <w:rPr>
          <w:rFonts w:ascii="Calibri" w:eastAsia="Meiryo UI" w:hAnsi="Calibri" w:cs="Calibri"/>
          <w:szCs w:val="22"/>
        </w:rPr>
        <w:t xml:space="preserve">2: Plan to obtain </w:t>
      </w:r>
      <w:r w:rsidR="007D39C2" w:rsidRPr="00614F70">
        <w:rPr>
          <w:rFonts w:ascii="Calibri" w:eastAsia="Meiryo UI" w:hAnsi="Calibri" w:cs="Calibri"/>
          <w:szCs w:val="22"/>
        </w:rPr>
        <w:t>JFS</w:t>
      </w:r>
      <w:r w:rsidRPr="00614F70">
        <w:rPr>
          <w:rFonts w:ascii="Calibri" w:eastAsia="Meiryo UI" w:hAnsi="Calibri" w:cs="Calibri"/>
          <w:szCs w:val="22"/>
        </w:rPr>
        <w:t xml:space="preserve"> Standards</w:t>
      </w:r>
    </w:p>
    <w:tbl>
      <w:tblPr>
        <w:tblW w:w="98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</w:tblCellMar>
        <w:tblLook w:val="01E0" w:firstRow="1" w:lastRow="1" w:firstColumn="1" w:lastColumn="1" w:noHBand="0" w:noVBand="0"/>
      </w:tblPr>
      <w:tblGrid>
        <w:gridCol w:w="3148"/>
        <w:gridCol w:w="6653"/>
      </w:tblGrid>
      <w:tr w:rsidR="00566AD9" w:rsidRPr="00614F70" w14:paraId="79076524" w14:textId="77777777" w:rsidTr="00157814">
        <w:trPr>
          <w:trHeight w:val="614"/>
        </w:trPr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234965" w14:textId="7DBD2D86" w:rsidR="00A26736" w:rsidRPr="00614F70" w:rsidRDefault="00665DF0" w:rsidP="00BD52AD">
            <w:pPr>
              <w:jc w:val="left"/>
              <w:rPr>
                <w:rFonts w:ascii="Calibri" w:eastAsia="Meiryo UI" w:hAnsi="Calibri" w:cs="Calibri"/>
                <w:szCs w:val="22"/>
              </w:rPr>
            </w:pPr>
            <w:r w:rsidRPr="00614F70">
              <w:rPr>
                <w:rFonts w:ascii="Calibri" w:eastAsia="Meiryo UI" w:hAnsi="Calibri" w:cs="Calibri"/>
                <w:szCs w:val="22"/>
              </w:rPr>
              <w:t>Name of the organization</w:t>
            </w:r>
          </w:p>
        </w:tc>
        <w:tc>
          <w:tcPr>
            <w:tcW w:w="6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39A68" w14:textId="5D886CAF" w:rsidR="00BC02A0" w:rsidRPr="00614F70" w:rsidRDefault="00BC02A0" w:rsidP="00BD52AD">
            <w:pPr>
              <w:spacing w:line="360" w:lineRule="auto"/>
              <w:jc w:val="left"/>
              <w:rPr>
                <w:rFonts w:ascii="Calibri" w:eastAsia="Meiryo UI" w:hAnsi="Calibri" w:cs="Calibri"/>
                <w:szCs w:val="22"/>
              </w:rPr>
            </w:pPr>
          </w:p>
        </w:tc>
      </w:tr>
      <w:tr w:rsidR="00566AD9" w:rsidRPr="00614F70" w14:paraId="78CFEEBD" w14:textId="77777777" w:rsidTr="00157814">
        <w:trPr>
          <w:trHeight w:val="614"/>
        </w:trPr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BFFC5B" w14:textId="74AEDF21" w:rsidR="006E4DCF" w:rsidRPr="00614F70" w:rsidRDefault="00665DF0" w:rsidP="00BD52AD">
            <w:pPr>
              <w:jc w:val="left"/>
              <w:rPr>
                <w:rFonts w:ascii="Calibri" w:eastAsia="Meiryo UI" w:hAnsi="Calibri" w:cs="Calibri"/>
                <w:szCs w:val="22"/>
              </w:rPr>
            </w:pPr>
            <w:r w:rsidRPr="00614F70">
              <w:rPr>
                <w:rFonts w:ascii="Calibri" w:eastAsia="Meiryo UI" w:hAnsi="Calibri" w:cs="Calibri"/>
                <w:szCs w:val="22"/>
              </w:rPr>
              <w:t>Address of the organization</w:t>
            </w:r>
          </w:p>
        </w:tc>
        <w:tc>
          <w:tcPr>
            <w:tcW w:w="6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92EB0" w14:textId="7B9419AB" w:rsidR="00566AD9" w:rsidRPr="00614F70" w:rsidRDefault="00566AD9" w:rsidP="00BD52AD">
            <w:pPr>
              <w:spacing w:line="360" w:lineRule="auto"/>
              <w:jc w:val="left"/>
              <w:rPr>
                <w:rFonts w:ascii="Calibri" w:eastAsia="Meiryo UI" w:hAnsi="Calibri" w:cs="Calibri"/>
                <w:szCs w:val="22"/>
              </w:rPr>
            </w:pPr>
          </w:p>
          <w:p w14:paraId="7CA8F51A" w14:textId="70F2AA2E" w:rsidR="00602BF4" w:rsidRPr="00614F70" w:rsidRDefault="00602BF4" w:rsidP="00BD52AD">
            <w:pPr>
              <w:spacing w:line="360" w:lineRule="auto"/>
              <w:jc w:val="left"/>
              <w:rPr>
                <w:rFonts w:ascii="Calibri" w:eastAsia="Meiryo UI" w:hAnsi="Calibri" w:cs="Calibri"/>
                <w:szCs w:val="22"/>
              </w:rPr>
            </w:pPr>
          </w:p>
        </w:tc>
      </w:tr>
      <w:tr w:rsidR="00B82E4B" w:rsidRPr="00614F70" w14:paraId="10733DD7" w14:textId="77777777" w:rsidTr="00DB2A7E">
        <w:trPr>
          <w:trHeight w:val="614"/>
        </w:trPr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12A91" w14:textId="07DFF391" w:rsidR="00B82E4B" w:rsidRPr="00614F70" w:rsidRDefault="00881512" w:rsidP="00881512">
            <w:pPr>
              <w:ind w:left="110" w:hangingChars="50" w:hanging="110"/>
              <w:jc w:val="left"/>
              <w:rPr>
                <w:rFonts w:ascii="Calibri" w:eastAsia="Meiryo UI" w:hAnsi="Calibri" w:cs="Calibri"/>
                <w:szCs w:val="22"/>
              </w:rPr>
            </w:pPr>
            <w:r w:rsidRPr="00614F70">
              <w:rPr>
                <w:rFonts w:ascii="Calibri" w:eastAsia="Meiryo UI" w:hAnsi="Calibri" w:cs="Calibri"/>
                <w:szCs w:val="22"/>
              </w:rPr>
              <w:t xml:space="preserve">Standards to be </w:t>
            </w:r>
            <w:r w:rsidR="006E6874" w:rsidRPr="00614F70">
              <w:rPr>
                <w:rFonts w:ascii="Calibri" w:eastAsia="Meiryo UI" w:hAnsi="Calibri" w:cs="Calibri"/>
                <w:szCs w:val="22"/>
              </w:rPr>
              <w:t>o</w:t>
            </w:r>
            <w:r w:rsidRPr="00614F70">
              <w:rPr>
                <w:rFonts w:ascii="Calibri" w:eastAsia="Meiryo UI" w:hAnsi="Calibri" w:cs="Calibri"/>
                <w:szCs w:val="22"/>
              </w:rPr>
              <w:t>btained</w:t>
            </w:r>
          </w:p>
        </w:tc>
        <w:tc>
          <w:tcPr>
            <w:tcW w:w="6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AE581" w14:textId="3AD8D289" w:rsidR="00281BD5" w:rsidRPr="00614F70" w:rsidRDefault="00281BD5" w:rsidP="00DB2A7E">
            <w:pPr>
              <w:spacing w:line="360" w:lineRule="auto"/>
              <w:rPr>
                <w:rFonts w:ascii="Calibri" w:eastAsia="Meiryo UI" w:hAnsi="Calibri" w:cs="Calibri"/>
                <w:szCs w:val="22"/>
              </w:rPr>
            </w:pPr>
            <w:r w:rsidRPr="00614F70">
              <w:rPr>
                <w:rFonts w:ascii="Calibri" w:eastAsia="Meiryo UI" w:hAnsi="Calibri" w:cs="Calibri"/>
                <w:szCs w:val="22"/>
              </w:rPr>
              <w:t>□</w:t>
            </w:r>
            <w:r w:rsidR="00B82E4B" w:rsidRPr="00614F70">
              <w:rPr>
                <w:rFonts w:ascii="Calibri" w:eastAsia="Meiryo UI" w:hAnsi="Calibri" w:cs="Calibri"/>
                <w:szCs w:val="22"/>
              </w:rPr>
              <w:t>JFS</w:t>
            </w:r>
            <w:r w:rsidRPr="00614F70">
              <w:rPr>
                <w:rFonts w:ascii="Calibri" w:eastAsia="Meiryo UI" w:hAnsi="Calibri" w:cs="Calibri"/>
                <w:szCs w:val="22"/>
              </w:rPr>
              <w:t>-A</w:t>
            </w:r>
            <w:r w:rsidR="00602BF4" w:rsidRPr="00614F70">
              <w:rPr>
                <w:rFonts w:ascii="Calibri" w:eastAsia="Meiryo UI" w:hAnsi="Calibri" w:cs="Calibri"/>
                <w:szCs w:val="22"/>
              </w:rPr>
              <w:t xml:space="preserve">　</w:t>
            </w:r>
            <w:r w:rsidRPr="00614F70">
              <w:rPr>
                <w:rFonts w:ascii="Calibri" w:eastAsia="Meiryo UI" w:hAnsi="Calibri" w:cs="Calibri"/>
                <w:szCs w:val="22"/>
              </w:rPr>
              <w:t>□</w:t>
            </w:r>
            <w:r w:rsidR="00B82E4B" w:rsidRPr="00614F70">
              <w:rPr>
                <w:rFonts w:ascii="Calibri" w:eastAsia="Meiryo UI" w:hAnsi="Calibri" w:cs="Calibri"/>
                <w:szCs w:val="22"/>
              </w:rPr>
              <w:t>JFS</w:t>
            </w:r>
            <w:r w:rsidRPr="00614F70">
              <w:rPr>
                <w:rFonts w:ascii="Calibri" w:eastAsia="Meiryo UI" w:hAnsi="Calibri" w:cs="Calibri"/>
                <w:szCs w:val="22"/>
              </w:rPr>
              <w:t>-B</w:t>
            </w:r>
            <w:r w:rsidR="00602BF4" w:rsidRPr="00614F70">
              <w:rPr>
                <w:rFonts w:ascii="Calibri" w:eastAsia="Meiryo UI" w:hAnsi="Calibri" w:cs="Calibri"/>
                <w:szCs w:val="22"/>
              </w:rPr>
              <w:t xml:space="preserve">　</w:t>
            </w:r>
            <w:r w:rsidRPr="00614F70">
              <w:rPr>
                <w:rFonts w:ascii="Calibri" w:eastAsia="Meiryo UI" w:hAnsi="Calibri" w:cs="Calibri"/>
                <w:szCs w:val="22"/>
              </w:rPr>
              <w:t>□JFS-</w:t>
            </w:r>
            <w:r w:rsidR="00881512" w:rsidRPr="00614F70">
              <w:rPr>
                <w:rFonts w:ascii="Calibri" w:eastAsia="Meiryo UI" w:hAnsi="Calibri" w:cs="Calibri"/>
                <w:szCs w:val="22"/>
              </w:rPr>
              <w:t xml:space="preserve">B Plus </w:t>
            </w:r>
          </w:p>
        </w:tc>
      </w:tr>
      <w:tr w:rsidR="00566AD9" w:rsidRPr="00614F70" w14:paraId="53BB8C80" w14:textId="77777777" w:rsidTr="00157814">
        <w:trPr>
          <w:trHeight w:val="614"/>
        </w:trPr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06B215" w14:textId="506912C5" w:rsidR="00566AD9" w:rsidRPr="00614F70" w:rsidRDefault="00732313" w:rsidP="00BD52AD">
            <w:pPr>
              <w:jc w:val="left"/>
              <w:rPr>
                <w:rFonts w:ascii="Calibri" w:eastAsia="Meiryo UI" w:hAnsi="Calibri" w:cs="Calibri"/>
              </w:rPr>
            </w:pPr>
            <w:r w:rsidRPr="00732313">
              <w:rPr>
                <w:rFonts w:ascii="Calibri" w:eastAsia="Meiryo UI" w:hAnsi="Calibri" w:cs="Calibri"/>
              </w:rPr>
              <w:t>Product Category</w:t>
            </w:r>
          </w:p>
        </w:tc>
        <w:tc>
          <w:tcPr>
            <w:tcW w:w="6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ABF5A" w14:textId="4C914B5E" w:rsidR="00602BF4" w:rsidRPr="00614F70" w:rsidRDefault="00602BF4" w:rsidP="00BD52AD">
            <w:pPr>
              <w:spacing w:line="360" w:lineRule="auto"/>
              <w:jc w:val="left"/>
              <w:rPr>
                <w:rFonts w:ascii="Calibri" w:eastAsia="Meiryo UI" w:hAnsi="Calibri" w:cs="Calibri"/>
                <w:szCs w:val="22"/>
              </w:rPr>
            </w:pPr>
          </w:p>
        </w:tc>
      </w:tr>
      <w:tr w:rsidR="00566AD9" w:rsidRPr="00614F70" w14:paraId="3B8D996A" w14:textId="77777777" w:rsidTr="004E3474">
        <w:trPr>
          <w:trHeight w:val="988"/>
        </w:trPr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09FC2A" w14:textId="5B779923" w:rsidR="00566AD9" w:rsidRPr="00614F70" w:rsidRDefault="004E3474" w:rsidP="00BD52AD">
            <w:pPr>
              <w:jc w:val="left"/>
              <w:rPr>
                <w:rFonts w:ascii="Calibri" w:eastAsia="Meiryo UI" w:hAnsi="Calibri" w:cs="Calibri"/>
                <w:szCs w:val="22"/>
              </w:rPr>
            </w:pPr>
            <w:r w:rsidRPr="004E3474">
              <w:rPr>
                <w:rFonts w:ascii="Calibri" w:eastAsia="Meiryo UI" w:hAnsi="Calibri" w:cs="Calibri"/>
                <w:szCs w:val="22"/>
              </w:rPr>
              <w:t xml:space="preserve">Name of JFSM contracted Conformity Assessment Body in </w:t>
            </w:r>
            <w:r w:rsidR="00003B69">
              <w:rPr>
                <w:rFonts w:ascii="Calibri" w:eastAsia="Meiryo UI" w:hAnsi="Calibri" w:cs="Calibri" w:hint="eastAsia"/>
                <w:szCs w:val="22"/>
              </w:rPr>
              <w:t>Thailand</w:t>
            </w:r>
          </w:p>
        </w:tc>
        <w:tc>
          <w:tcPr>
            <w:tcW w:w="6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BC626" w14:textId="5D122B4F" w:rsidR="00BC02A0" w:rsidRPr="00614F70" w:rsidRDefault="00BC02A0" w:rsidP="00BD52AD">
            <w:pPr>
              <w:spacing w:line="360" w:lineRule="auto"/>
              <w:jc w:val="left"/>
              <w:rPr>
                <w:rFonts w:ascii="Calibri" w:eastAsia="Meiryo UI" w:hAnsi="Calibri" w:cs="Calibri"/>
                <w:szCs w:val="22"/>
              </w:rPr>
            </w:pPr>
          </w:p>
        </w:tc>
      </w:tr>
      <w:tr w:rsidR="00566AD9" w:rsidRPr="00614F70" w14:paraId="244AB5DC" w14:textId="77777777" w:rsidTr="00DB2A7E">
        <w:trPr>
          <w:trHeight w:val="74"/>
        </w:trPr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4349C7" w14:textId="657702DE" w:rsidR="000C4591" w:rsidRPr="00614F70" w:rsidRDefault="00157814" w:rsidP="00DB2A7E">
            <w:pPr>
              <w:spacing w:line="360" w:lineRule="auto"/>
              <w:ind w:leftChars="-1" w:hangingChars="1" w:hanging="2"/>
              <w:rPr>
                <w:rFonts w:ascii="Calibri" w:eastAsia="Meiryo UI" w:hAnsi="Calibri" w:cs="Calibri"/>
              </w:rPr>
            </w:pPr>
            <w:r w:rsidRPr="00614F70">
              <w:rPr>
                <w:rFonts w:ascii="Calibri" w:eastAsia="Meiryo UI" w:hAnsi="Calibri" w:cs="Calibri"/>
              </w:rPr>
              <w:t>Estimated cost of obtaining JFS</w:t>
            </w:r>
            <w:r w:rsidR="00003B69">
              <w:rPr>
                <w:rFonts w:ascii="Calibri" w:eastAsia="Meiryo UI" w:hAnsi="Calibri" w:cs="Calibri" w:hint="eastAsia"/>
              </w:rPr>
              <w:t xml:space="preserve"> </w:t>
            </w:r>
            <w:r w:rsidRPr="00614F70">
              <w:rPr>
                <w:rFonts w:ascii="Calibri" w:eastAsia="Meiryo UI" w:hAnsi="Calibri" w:cs="Calibri"/>
              </w:rPr>
              <w:t>Standards excluding VAT</w:t>
            </w:r>
          </w:p>
        </w:tc>
        <w:tc>
          <w:tcPr>
            <w:tcW w:w="6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D59CB" w14:textId="3D9DA552" w:rsidR="00BC02A0" w:rsidRPr="00614F70" w:rsidRDefault="00CE778C" w:rsidP="00BD52AD">
            <w:pPr>
              <w:spacing w:line="360" w:lineRule="auto"/>
              <w:jc w:val="left"/>
              <w:rPr>
                <w:rFonts w:ascii="Calibri" w:eastAsia="Meiryo UI" w:hAnsi="Calibri" w:cs="Calibri"/>
                <w:szCs w:val="22"/>
              </w:rPr>
            </w:pPr>
            <w:r>
              <w:rPr>
                <w:rFonts w:ascii="Calibri" w:eastAsia="Meiryo UI" w:hAnsi="Calibri" w:cs="Calibri" w:hint="eastAsia"/>
                <w:szCs w:val="22"/>
              </w:rPr>
              <w:t>THB</w:t>
            </w:r>
          </w:p>
        </w:tc>
      </w:tr>
      <w:tr w:rsidR="00566AD9" w:rsidRPr="00614F70" w14:paraId="632D67C0" w14:textId="77777777" w:rsidTr="00157814">
        <w:trPr>
          <w:trHeight w:val="747"/>
        </w:trPr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2F8F2A" w14:textId="2A14B800" w:rsidR="00566AD9" w:rsidRPr="00614F70" w:rsidRDefault="00157814" w:rsidP="001D6AB7">
            <w:pPr>
              <w:spacing w:line="360" w:lineRule="auto"/>
              <w:ind w:left="211" w:hangingChars="96" w:hanging="211"/>
              <w:rPr>
                <w:rFonts w:ascii="Calibri" w:eastAsia="Meiryo UI" w:hAnsi="Calibri" w:cs="Calibri"/>
                <w:sz w:val="18"/>
                <w:szCs w:val="18"/>
              </w:rPr>
            </w:pPr>
            <w:r w:rsidRPr="00614F70">
              <w:rPr>
                <w:rFonts w:ascii="Calibri" w:eastAsia="Meiryo UI" w:hAnsi="Calibri" w:cs="Calibri"/>
                <w:szCs w:val="18"/>
              </w:rPr>
              <w:t>Purpose of obtaining</w:t>
            </w:r>
          </w:p>
        </w:tc>
        <w:tc>
          <w:tcPr>
            <w:tcW w:w="6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65CF3" w14:textId="77777777" w:rsidR="00566AD9" w:rsidRPr="00614F70" w:rsidRDefault="00566AD9" w:rsidP="001D6AB7">
            <w:pPr>
              <w:spacing w:line="360" w:lineRule="auto"/>
              <w:rPr>
                <w:rFonts w:ascii="Calibri" w:eastAsia="Meiryo UI" w:hAnsi="Calibri" w:cs="Calibri"/>
                <w:szCs w:val="22"/>
              </w:rPr>
            </w:pPr>
          </w:p>
          <w:p w14:paraId="64D1E43A" w14:textId="77777777" w:rsidR="00602BF4" w:rsidRPr="00614F70" w:rsidRDefault="00602BF4" w:rsidP="001D6AB7">
            <w:pPr>
              <w:spacing w:line="360" w:lineRule="auto"/>
              <w:rPr>
                <w:rFonts w:ascii="Calibri" w:eastAsia="Meiryo UI" w:hAnsi="Calibri" w:cs="Calibri"/>
                <w:szCs w:val="22"/>
              </w:rPr>
            </w:pPr>
          </w:p>
        </w:tc>
      </w:tr>
      <w:tr w:rsidR="00566AD9" w:rsidRPr="00614F70" w14:paraId="4EDED926" w14:textId="278214D3" w:rsidTr="00DB2A7E">
        <w:tblPrEx>
          <w:tblLook w:val="0000" w:firstRow="0" w:lastRow="0" w:firstColumn="0" w:lastColumn="0" w:noHBand="0" w:noVBand="0"/>
        </w:tblPrEx>
        <w:trPr>
          <w:trHeight w:val="1388"/>
        </w:trPr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922D41" w14:textId="7A530B9C" w:rsidR="00566AD9" w:rsidRPr="00614F70" w:rsidRDefault="00732313" w:rsidP="00DB2A7E">
            <w:pPr>
              <w:spacing w:beforeLines="50" w:before="120"/>
              <w:rPr>
                <w:rFonts w:ascii="Calibri" w:eastAsia="Meiryo UI" w:hAnsi="Calibri" w:cs="Calibri"/>
                <w:sz w:val="21"/>
                <w:szCs w:val="21"/>
              </w:rPr>
            </w:pPr>
            <w:r>
              <w:rPr>
                <w:rFonts w:ascii="Calibri" w:eastAsia="Meiryo UI" w:hAnsi="Calibri" w:cs="Calibri" w:hint="eastAsia"/>
              </w:rPr>
              <w:t>A</w:t>
            </w:r>
            <w:r w:rsidRPr="00732313">
              <w:rPr>
                <w:rFonts w:ascii="Calibri" w:eastAsia="Meiryo UI" w:hAnsi="Calibri" w:cs="Calibri"/>
              </w:rPr>
              <w:t>udit schedule</w:t>
            </w:r>
          </w:p>
        </w:tc>
        <w:tc>
          <w:tcPr>
            <w:tcW w:w="6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2AC94A" w14:textId="18CB73FE" w:rsidR="00BC02A0" w:rsidRPr="00614F70" w:rsidRDefault="00732313" w:rsidP="00A05EAF">
            <w:pPr>
              <w:rPr>
                <w:rFonts w:ascii="Calibri" w:eastAsia="Meiryo UI" w:hAnsi="Calibri" w:cs="Calibri"/>
                <w:szCs w:val="22"/>
              </w:rPr>
            </w:pPr>
            <w:r>
              <w:rPr>
                <w:rFonts w:ascii="Calibri" w:hAnsi="Calibri" w:cs="Calibri" w:hint="eastAsia"/>
                <w:szCs w:val="22"/>
              </w:rPr>
              <w:t>*T</w:t>
            </w:r>
            <w:r w:rsidRPr="00732313">
              <w:rPr>
                <w:rFonts w:ascii="Calibri" w:eastAsia="Meiryo UI" w:hAnsi="Calibri" w:cs="Calibri"/>
                <w:szCs w:val="22"/>
              </w:rPr>
              <w:t>he rough schedule Is OK</w:t>
            </w:r>
            <w:r>
              <w:rPr>
                <w:rFonts w:ascii="Calibri" w:eastAsia="Meiryo UI" w:hAnsi="Calibri" w:cs="Calibri" w:hint="eastAsia"/>
                <w:szCs w:val="22"/>
              </w:rPr>
              <w:t>.</w:t>
            </w:r>
          </w:p>
          <w:p w14:paraId="4465B633" w14:textId="72C0549C" w:rsidR="00281BD5" w:rsidRPr="00614F70" w:rsidRDefault="00281BD5" w:rsidP="00A05EAF">
            <w:pPr>
              <w:rPr>
                <w:rFonts w:ascii="Calibri" w:eastAsia="Meiryo UI" w:hAnsi="Calibri" w:cs="Calibri"/>
                <w:szCs w:val="22"/>
              </w:rPr>
            </w:pPr>
          </w:p>
        </w:tc>
      </w:tr>
    </w:tbl>
    <w:p w14:paraId="354CB6A0" w14:textId="0C473050" w:rsidR="00EC3433" w:rsidRPr="00D13E7B" w:rsidRDefault="00EC3433" w:rsidP="009C4A1E">
      <w:pPr>
        <w:rPr>
          <w:rFonts w:ascii="Meiryo UI" w:eastAsia="Meiryo UI" w:hAnsi="Meiryo UI"/>
          <w:kern w:val="0"/>
          <w:szCs w:val="21"/>
        </w:rPr>
      </w:pPr>
    </w:p>
    <w:sectPr w:rsidR="00EC3433" w:rsidRPr="00D13E7B" w:rsidSect="00602BF4">
      <w:headerReference w:type="default" r:id="rId8"/>
      <w:footerReference w:type="default" r:id="rId9"/>
      <w:pgSz w:w="11906" w:h="16838" w:code="9"/>
      <w:pgMar w:top="1021" w:right="794" w:bottom="1134" w:left="720" w:header="851" w:footer="567" w:gutter="0"/>
      <w:pgNumType w:start="1" w:chapStyle="1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2DC76D" w14:textId="77777777" w:rsidR="000B26C8" w:rsidRDefault="000B26C8" w:rsidP="00FC3F09">
      <w:r>
        <w:separator/>
      </w:r>
    </w:p>
  </w:endnote>
  <w:endnote w:type="continuationSeparator" w:id="0">
    <w:p w14:paraId="3CD96E0A" w14:textId="77777777" w:rsidR="000B26C8" w:rsidRDefault="000B26C8" w:rsidP="00FC3F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5476A1" w14:textId="49B7637F" w:rsidR="00B42141" w:rsidRPr="00485E81" w:rsidRDefault="00571CDD" w:rsidP="00602BF4">
    <w:pPr>
      <w:pStyle w:val="ad"/>
      <w:jc w:val="right"/>
      <w:rPr>
        <w:rFonts w:ascii="Meiryo UI" w:eastAsia="Meiryo UI" w:hAnsi="Meiryo UI"/>
      </w:rPr>
    </w:pPr>
    <w:r w:rsidRPr="00571CDD">
      <w:rPr>
        <w:rFonts w:ascii="Meiryo UI" w:eastAsia="Meiryo UI" w:hAnsi="Meiryo UI"/>
      </w:rPr>
      <w:t xml:space="preserve">Created in </w:t>
    </w:r>
    <w:r w:rsidR="00DB2A7E">
      <w:rPr>
        <w:rFonts w:ascii="Meiryo UI" w:eastAsia="Meiryo UI" w:hAnsi="Meiryo UI" w:hint="eastAsia"/>
      </w:rPr>
      <w:t>Jun</w:t>
    </w:r>
    <w:r>
      <w:rPr>
        <w:rFonts w:ascii="Meiryo UI" w:eastAsia="Meiryo UI" w:hAnsi="Meiryo UI" w:hint="eastAsia"/>
      </w:rPr>
      <w:t>. 202</w:t>
    </w:r>
    <w:r w:rsidR="00DB2A7E">
      <w:rPr>
        <w:rFonts w:ascii="Meiryo UI" w:eastAsia="Meiryo UI" w:hAnsi="Meiryo UI" w:hint="eastAsia"/>
      </w:rPr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D3F7A4" w14:textId="77777777" w:rsidR="000B26C8" w:rsidRDefault="000B26C8" w:rsidP="00FC3F09">
      <w:r>
        <w:separator/>
      </w:r>
    </w:p>
  </w:footnote>
  <w:footnote w:type="continuationSeparator" w:id="0">
    <w:p w14:paraId="556AF4D1" w14:textId="77777777" w:rsidR="000B26C8" w:rsidRDefault="000B26C8" w:rsidP="00FC3F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175A6F" w14:textId="0ECFF511" w:rsidR="00323B6B" w:rsidRPr="00485E81" w:rsidRDefault="00D13E7B">
    <w:pPr>
      <w:pStyle w:val="a5"/>
      <w:rPr>
        <w:rFonts w:ascii="Meiryo UI" w:eastAsia="Meiryo UI" w:hAnsi="Meiryo UI"/>
      </w:rPr>
    </w:pPr>
    <w:r>
      <w:rPr>
        <w:rFonts w:ascii="Meiryo UI" w:eastAsia="Meiryo UI" w:hAnsi="Meiryo UI" w:hint="eastAsia"/>
      </w:rPr>
      <w:t xml:space="preserve">Form </w:t>
    </w:r>
    <w:r w:rsidR="00323B6B" w:rsidRPr="00485E81">
      <w:rPr>
        <w:rFonts w:ascii="Meiryo UI" w:eastAsia="Meiryo UI" w:hAnsi="Meiryo UI" w:hint="eastAsia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190C2D"/>
    <w:multiLevelType w:val="hybridMultilevel"/>
    <w:tmpl w:val="4E5A68C2"/>
    <w:lvl w:ilvl="0" w:tplc="68609630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05524E3B"/>
    <w:multiLevelType w:val="hybridMultilevel"/>
    <w:tmpl w:val="5EC657E4"/>
    <w:lvl w:ilvl="0" w:tplc="D00E2E16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2" w15:restartNumberingAfterBreak="0">
    <w:nsid w:val="068A1E92"/>
    <w:multiLevelType w:val="hybridMultilevel"/>
    <w:tmpl w:val="13FE4DC4"/>
    <w:lvl w:ilvl="0" w:tplc="B7C0CE18">
      <w:start w:val="1"/>
      <w:numFmt w:val="decimalEnclosedCircle"/>
      <w:lvlText w:val="%1"/>
      <w:lvlJc w:val="left"/>
      <w:pPr>
        <w:ind w:left="576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6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6" w:hanging="420"/>
      </w:pPr>
    </w:lvl>
    <w:lvl w:ilvl="3" w:tplc="0409000F" w:tentative="1">
      <w:start w:val="1"/>
      <w:numFmt w:val="decimal"/>
      <w:lvlText w:val="%4."/>
      <w:lvlJc w:val="left"/>
      <w:pPr>
        <w:ind w:left="1896" w:hanging="420"/>
      </w:pPr>
    </w:lvl>
    <w:lvl w:ilvl="4" w:tplc="04090017" w:tentative="1">
      <w:start w:val="1"/>
      <w:numFmt w:val="aiueoFullWidth"/>
      <w:lvlText w:val="(%5)"/>
      <w:lvlJc w:val="left"/>
      <w:pPr>
        <w:ind w:left="2316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6" w:hanging="420"/>
      </w:pPr>
    </w:lvl>
    <w:lvl w:ilvl="6" w:tplc="0409000F" w:tentative="1">
      <w:start w:val="1"/>
      <w:numFmt w:val="decimal"/>
      <w:lvlText w:val="%7."/>
      <w:lvlJc w:val="left"/>
      <w:pPr>
        <w:ind w:left="3156" w:hanging="420"/>
      </w:pPr>
    </w:lvl>
    <w:lvl w:ilvl="7" w:tplc="04090017" w:tentative="1">
      <w:start w:val="1"/>
      <w:numFmt w:val="aiueoFullWidth"/>
      <w:lvlText w:val="(%8)"/>
      <w:lvlJc w:val="left"/>
      <w:pPr>
        <w:ind w:left="3576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6" w:hanging="420"/>
      </w:pPr>
    </w:lvl>
  </w:abstractNum>
  <w:abstractNum w:abstractNumId="3" w15:restartNumberingAfterBreak="0">
    <w:nsid w:val="07FF75EE"/>
    <w:multiLevelType w:val="hybridMultilevel"/>
    <w:tmpl w:val="E26E39E8"/>
    <w:lvl w:ilvl="0" w:tplc="85F8FD3E"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="Century" w:hint="eastAsia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11A46DCC"/>
    <w:multiLevelType w:val="hybridMultilevel"/>
    <w:tmpl w:val="790AFC8C"/>
    <w:lvl w:ilvl="0" w:tplc="8DA448E8">
      <w:start w:val="1"/>
      <w:numFmt w:val="decimalEnclosedCircle"/>
      <w:lvlText w:val="%1"/>
      <w:lvlJc w:val="left"/>
      <w:pPr>
        <w:ind w:left="80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8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7" w:tentative="1">
      <w:start w:val="1"/>
      <w:numFmt w:val="aiueoFullWidth"/>
      <w:lvlText w:val="(%5)"/>
      <w:lvlJc w:val="left"/>
      <w:pPr>
        <w:ind w:left="254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7" w:tentative="1">
      <w:start w:val="1"/>
      <w:numFmt w:val="aiueoFullWidth"/>
      <w:lvlText w:val="(%8)"/>
      <w:lvlJc w:val="left"/>
      <w:pPr>
        <w:ind w:left="38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20" w:hanging="420"/>
      </w:pPr>
    </w:lvl>
  </w:abstractNum>
  <w:abstractNum w:abstractNumId="5" w15:restartNumberingAfterBreak="0">
    <w:nsid w:val="14582950"/>
    <w:multiLevelType w:val="hybridMultilevel"/>
    <w:tmpl w:val="9CE6B7B6"/>
    <w:lvl w:ilvl="0" w:tplc="F80CAFD2">
      <w:start w:val="4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82E4232"/>
    <w:multiLevelType w:val="hybridMultilevel"/>
    <w:tmpl w:val="DDD60D9E"/>
    <w:lvl w:ilvl="0" w:tplc="8DA448E8">
      <w:start w:val="1"/>
      <w:numFmt w:val="decimalEnclosedCircle"/>
      <w:lvlText w:val="%1"/>
      <w:lvlJc w:val="left"/>
      <w:pPr>
        <w:ind w:left="80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8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7" w:tentative="1">
      <w:start w:val="1"/>
      <w:numFmt w:val="aiueoFullWidth"/>
      <w:lvlText w:val="(%5)"/>
      <w:lvlJc w:val="left"/>
      <w:pPr>
        <w:ind w:left="254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7" w:tentative="1">
      <w:start w:val="1"/>
      <w:numFmt w:val="aiueoFullWidth"/>
      <w:lvlText w:val="(%8)"/>
      <w:lvlJc w:val="left"/>
      <w:pPr>
        <w:ind w:left="38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20" w:hanging="420"/>
      </w:pPr>
    </w:lvl>
  </w:abstractNum>
  <w:abstractNum w:abstractNumId="7" w15:restartNumberingAfterBreak="0">
    <w:nsid w:val="35454A19"/>
    <w:multiLevelType w:val="hybridMultilevel"/>
    <w:tmpl w:val="2C8EC08C"/>
    <w:lvl w:ilvl="0" w:tplc="6226C806">
      <w:start w:val="1"/>
      <w:numFmt w:val="decimalEnclosedCircle"/>
      <w:lvlText w:val="%1"/>
      <w:lvlJc w:val="left"/>
      <w:pPr>
        <w:ind w:left="360" w:hanging="360"/>
      </w:pPr>
      <w:rPr>
        <w:rFonts w:hint="default"/>
        <w:i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38D50C8D"/>
    <w:multiLevelType w:val="hybridMultilevel"/>
    <w:tmpl w:val="B89CAA02"/>
    <w:lvl w:ilvl="0" w:tplc="8DA448E8">
      <w:start w:val="1"/>
      <w:numFmt w:val="decimalEnclosedCircle"/>
      <w:lvlText w:val="%1"/>
      <w:lvlJc w:val="left"/>
      <w:pPr>
        <w:ind w:left="80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8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7" w:tentative="1">
      <w:start w:val="1"/>
      <w:numFmt w:val="aiueoFullWidth"/>
      <w:lvlText w:val="(%5)"/>
      <w:lvlJc w:val="left"/>
      <w:pPr>
        <w:ind w:left="254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7" w:tentative="1">
      <w:start w:val="1"/>
      <w:numFmt w:val="aiueoFullWidth"/>
      <w:lvlText w:val="(%8)"/>
      <w:lvlJc w:val="left"/>
      <w:pPr>
        <w:ind w:left="38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20" w:hanging="420"/>
      </w:pPr>
    </w:lvl>
  </w:abstractNum>
  <w:abstractNum w:abstractNumId="9" w15:restartNumberingAfterBreak="0">
    <w:nsid w:val="39327B73"/>
    <w:multiLevelType w:val="hybridMultilevel"/>
    <w:tmpl w:val="78EA1178"/>
    <w:lvl w:ilvl="0" w:tplc="7EC235A6">
      <w:start w:val="1"/>
      <w:numFmt w:val="decimalFullWidth"/>
      <w:lvlText w:val="%1．"/>
      <w:lvlJc w:val="left"/>
      <w:pPr>
        <w:ind w:left="525" w:hanging="525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4E431C38"/>
    <w:multiLevelType w:val="hybridMultilevel"/>
    <w:tmpl w:val="DFC4E90E"/>
    <w:lvl w:ilvl="0" w:tplc="2E08441C">
      <w:start w:val="2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595C9D5E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506201A2"/>
    <w:multiLevelType w:val="hybridMultilevel"/>
    <w:tmpl w:val="5E7C5130"/>
    <w:lvl w:ilvl="0" w:tplc="06229262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2" w15:restartNumberingAfterBreak="0">
    <w:nsid w:val="5F6E5BB0"/>
    <w:multiLevelType w:val="hybridMultilevel"/>
    <w:tmpl w:val="3064F578"/>
    <w:lvl w:ilvl="0" w:tplc="F69C6F38">
      <w:start w:val="1"/>
      <w:numFmt w:val="decimalEnclosedCircle"/>
      <w:lvlText w:val="%1"/>
      <w:lvlJc w:val="left"/>
      <w:pPr>
        <w:ind w:left="80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8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7" w:tentative="1">
      <w:start w:val="1"/>
      <w:numFmt w:val="aiueoFullWidth"/>
      <w:lvlText w:val="(%5)"/>
      <w:lvlJc w:val="left"/>
      <w:pPr>
        <w:ind w:left="254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7" w:tentative="1">
      <w:start w:val="1"/>
      <w:numFmt w:val="aiueoFullWidth"/>
      <w:lvlText w:val="(%8)"/>
      <w:lvlJc w:val="left"/>
      <w:pPr>
        <w:ind w:left="38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20" w:hanging="420"/>
      </w:pPr>
    </w:lvl>
  </w:abstractNum>
  <w:abstractNum w:abstractNumId="13" w15:restartNumberingAfterBreak="0">
    <w:nsid w:val="686957DD"/>
    <w:multiLevelType w:val="hybridMultilevel"/>
    <w:tmpl w:val="651683A4"/>
    <w:lvl w:ilvl="0" w:tplc="F864AE18">
      <w:start w:val="1"/>
      <w:numFmt w:val="decimalEnclosedCircle"/>
      <w:lvlText w:val="%1"/>
      <w:lvlJc w:val="left"/>
      <w:pPr>
        <w:ind w:left="58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5" w:hanging="420"/>
      </w:pPr>
    </w:lvl>
    <w:lvl w:ilvl="3" w:tplc="0409000F" w:tentative="1">
      <w:start w:val="1"/>
      <w:numFmt w:val="decimal"/>
      <w:lvlText w:val="%4."/>
      <w:lvlJc w:val="left"/>
      <w:pPr>
        <w:ind w:left="1905" w:hanging="420"/>
      </w:pPr>
    </w:lvl>
    <w:lvl w:ilvl="4" w:tplc="04090017" w:tentative="1">
      <w:start w:val="1"/>
      <w:numFmt w:val="aiueoFullWidth"/>
      <w:lvlText w:val="(%5)"/>
      <w:lvlJc w:val="left"/>
      <w:pPr>
        <w:ind w:left="232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5" w:hanging="420"/>
      </w:pPr>
    </w:lvl>
    <w:lvl w:ilvl="6" w:tplc="0409000F" w:tentative="1">
      <w:start w:val="1"/>
      <w:numFmt w:val="decimal"/>
      <w:lvlText w:val="%7."/>
      <w:lvlJc w:val="left"/>
      <w:pPr>
        <w:ind w:left="3165" w:hanging="420"/>
      </w:pPr>
    </w:lvl>
    <w:lvl w:ilvl="7" w:tplc="04090017" w:tentative="1">
      <w:start w:val="1"/>
      <w:numFmt w:val="aiueoFullWidth"/>
      <w:lvlText w:val="(%8)"/>
      <w:lvlJc w:val="left"/>
      <w:pPr>
        <w:ind w:left="3585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5" w:hanging="420"/>
      </w:pPr>
    </w:lvl>
  </w:abstractNum>
  <w:abstractNum w:abstractNumId="14" w15:restartNumberingAfterBreak="0">
    <w:nsid w:val="6BC0700F"/>
    <w:multiLevelType w:val="multilevel"/>
    <w:tmpl w:val="04090021"/>
    <w:lvl w:ilvl="0">
      <w:start w:val="1"/>
      <w:numFmt w:val="decimalFullWidth"/>
      <w:suff w:val="nothing"/>
      <w:lvlText w:val="%1"/>
      <w:lvlJc w:val="left"/>
      <w:pPr>
        <w:ind w:left="0" w:firstLine="0"/>
      </w:pPr>
    </w:lvl>
    <w:lvl w:ilvl="1">
      <w:start w:val="1"/>
      <w:numFmt w:val="decimalFullWidth"/>
      <w:suff w:val="nothing"/>
      <w:lvlText w:val="%1-%2"/>
      <w:lvlJc w:val="left"/>
      <w:pPr>
        <w:ind w:left="0" w:firstLine="0"/>
      </w:pPr>
    </w:lvl>
    <w:lvl w:ilvl="2">
      <w:start w:val="1"/>
      <w:numFmt w:val="decimalFullWidth"/>
      <w:suff w:val="nothing"/>
      <w:lvlText w:val="%1-%2-%3"/>
      <w:lvlJc w:val="left"/>
      <w:pPr>
        <w:ind w:left="0" w:firstLine="0"/>
      </w:pPr>
    </w:lvl>
    <w:lvl w:ilvl="3">
      <w:start w:val="1"/>
      <w:numFmt w:val="decimalFullWidth"/>
      <w:suff w:val="nothing"/>
      <w:lvlText w:val="%1-%2-%3-%4"/>
      <w:lvlJc w:val="left"/>
      <w:pPr>
        <w:ind w:left="0" w:firstLine="0"/>
      </w:pPr>
    </w:lvl>
    <w:lvl w:ilvl="4">
      <w:start w:val="1"/>
      <w:numFmt w:val="decimalFullWidth"/>
      <w:suff w:val="nothing"/>
      <w:lvlText w:val="%1-%2-%3-%4-%5"/>
      <w:lvlJc w:val="left"/>
      <w:pPr>
        <w:ind w:left="0" w:firstLine="0"/>
      </w:pPr>
    </w:lvl>
    <w:lvl w:ilvl="5">
      <w:start w:val="1"/>
      <w:numFmt w:val="decimalFullWidth"/>
      <w:suff w:val="nothing"/>
      <w:lvlText w:val="%1-%2-%3-%4-%5-%6"/>
      <w:lvlJc w:val="left"/>
      <w:pPr>
        <w:ind w:left="0" w:firstLine="0"/>
      </w:pPr>
    </w:lvl>
    <w:lvl w:ilvl="6">
      <w:start w:val="1"/>
      <w:numFmt w:val="decimalFullWidth"/>
      <w:suff w:val="nothing"/>
      <w:lvlText w:val="%1-%2-%3-%4-%5-%6-%7"/>
      <w:lvlJc w:val="left"/>
      <w:pPr>
        <w:ind w:left="0" w:firstLine="0"/>
      </w:pPr>
    </w:lvl>
    <w:lvl w:ilvl="7">
      <w:start w:val="1"/>
      <w:numFmt w:val="decimalFullWidth"/>
      <w:suff w:val="nothing"/>
      <w:lvlText w:val="%1-%2-%3-%4-%5-%6-%7-%8"/>
      <w:lvlJc w:val="left"/>
      <w:pPr>
        <w:ind w:left="0" w:firstLine="0"/>
      </w:pPr>
    </w:lvl>
    <w:lvl w:ilvl="8">
      <w:start w:val="1"/>
      <w:numFmt w:val="decimalFullWidth"/>
      <w:suff w:val="nothing"/>
      <w:lvlText w:val="%1-%2-%3-%4-%5-%6-%7-%8-%9"/>
      <w:lvlJc w:val="left"/>
      <w:pPr>
        <w:ind w:left="0" w:firstLine="0"/>
      </w:pPr>
    </w:lvl>
  </w:abstractNum>
  <w:num w:numId="1" w16cid:durableId="3143819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616711903">
    <w:abstractNumId w:val="0"/>
  </w:num>
  <w:num w:numId="3" w16cid:durableId="1121146007">
    <w:abstractNumId w:val="14"/>
  </w:num>
  <w:num w:numId="4" w16cid:durableId="492064789">
    <w:abstractNumId w:val="11"/>
  </w:num>
  <w:num w:numId="5" w16cid:durableId="126893838">
    <w:abstractNumId w:val="9"/>
  </w:num>
  <w:num w:numId="6" w16cid:durableId="1058280162">
    <w:abstractNumId w:val="2"/>
  </w:num>
  <w:num w:numId="7" w16cid:durableId="147357669">
    <w:abstractNumId w:val="12"/>
  </w:num>
  <w:num w:numId="8" w16cid:durableId="735318370">
    <w:abstractNumId w:val="10"/>
  </w:num>
  <w:num w:numId="9" w16cid:durableId="1610432127">
    <w:abstractNumId w:val="5"/>
  </w:num>
  <w:num w:numId="10" w16cid:durableId="95565582">
    <w:abstractNumId w:val="13"/>
  </w:num>
  <w:num w:numId="11" w16cid:durableId="765270860">
    <w:abstractNumId w:val="7"/>
  </w:num>
  <w:num w:numId="12" w16cid:durableId="1212883637">
    <w:abstractNumId w:val="1"/>
  </w:num>
  <w:num w:numId="13" w16cid:durableId="125047791">
    <w:abstractNumId w:val="4"/>
  </w:num>
  <w:num w:numId="14" w16cid:durableId="1667250144">
    <w:abstractNumId w:val="6"/>
  </w:num>
  <w:num w:numId="15" w16cid:durableId="1153137615">
    <w:abstractNumId w:val="8"/>
  </w:num>
  <w:num w:numId="16" w16cid:durableId="18264333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ocumentProtection w:edit="trackedChanges" w:enforcement="0"/>
  <w:defaultTabStop w:val="840"/>
  <w:drawingGridHorizontalSpacing w:val="11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3s7QwMDEwMzaxtDRT0lEKTi0uzszPAykwrQUAlClg9iwAAAA="/>
  </w:docVars>
  <w:rsids>
    <w:rsidRoot w:val="00496D6E"/>
    <w:rsid w:val="00003B69"/>
    <w:rsid w:val="00004F05"/>
    <w:rsid w:val="00014D8D"/>
    <w:rsid w:val="000257FE"/>
    <w:rsid w:val="000306CE"/>
    <w:rsid w:val="00031C8B"/>
    <w:rsid w:val="0003784A"/>
    <w:rsid w:val="0004339A"/>
    <w:rsid w:val="00046728"/>
    <w:rsid w:val="00051AD5"/>
    <w:rsid w:val="0005549E"/>
    <w:rsid w:val="00056E89"/>
    <w:rsid w:val="00057019"/>
    <w:rsid w:val="00062275"/>
    <w:rsid w:val="00070948"/>
    <w:rsid w:val="00071EF8"/>
    <w:rsid w:val="00071F85"/>
    <w:rsid w:val="000750E3"/>
    <w:rsid w:val="00086453"/>
    <w:rsid w:val="00090AE6"/>
    <w:rsid w:val="000957B9"/>
    <w:rsid w:val="00095E3B"/>
    <w:rsid w:val="000961AE"/>
    <w:rsid w:val="000B26C8"/>
    <w:rsid w:val="000B57ED"/>
    <w:rsid w:val="000C3E6E"/>
    <w:rsid w:val="000C4591"/>
    <w:rsid w:val="000C6165"/>
    <w:rsid w:val="000C7FCA"/>
    <w:rsid w:val="000D1DA0"/>
    <w:rsid w:val="000D6B2E"/>
    <w:rsid w:val="000E08AA"/>
    <w:rsid w:val="000E1FFA"/>
    <w:rsid w:val="000E537C"/>
    <w:rsid w:val="000F2BE4"/>
    <w:rsid w:val="000F5216"/>
    <w:rsid w:val="000F5D55"/>
    <w:rsid w:val="000F673B"/>
    <w:rsid w:val="000F77AA"/>
    <w:rsid w:val="00103A80"/>
    <w:rsid w:val="00105BD8"/>
    <w:rsid w:val="00105EA9"/>
    <w:rsid w:val="00110462"/>
    <w:rsid w:val="00110C47"/>
    <w:rsid w:val="00110D13"/>
    <w:rsid w:val="001160D7"/>
    <w:rsid w:val="00125842"/>
    <w:rsid w:val="00127C36"/>
    <w:rsid w:val="00132F8F"/>
    <w:rsid w:val="00135E2A"/>
    <w:rsid w:val="001364EE"/>
    <w:rsid w:val="00141538"/>
    <w:rsid w:val="0014279B"/>
    <w:rsid w:val="001448E7"/>
    <w:rsid w:val="00144D20"/>
    <w:rsid w:val="001462AC"/>
    <w:rsid w:val="00147C42"/>
    <w:rsid w:val="00152107"/>
    <w:rsid w:val="00153C10"/>
    <w:rsid w:val="0015524D"/>
    <w:rsid w:val="00155EA4"/>
    <w:rsid w:val="00156CCF"/>
    <w:rsid w:val="00157814"/>
    <w:rsid w:val="00157DE6"/>
    <w:rsid w:val="00161DC1"/>
    <w:rsid w:val="00164205"/>
    <w:rsid w:val="00170A9D"/>
    <w:rsid w:val="00171413"/>
    <w:rsid w:val="0017707D"/>
    <w:rsid w:val="001827AE"/>
    <w:rsid w:val="001829F8"/>
    <w:rsid w:val="00182FAD"/>
    <w:rsid w:val="0018505D"/>
    <w:rsid w:val="00186A19"/>
    <w:rsid w:val="0019767C"/>
    <w:rsid w:val="001A07CB"/>
    <w:rsid w:val="001A0FD7"/>
    <w:rsid w:val="001A2F2D"/>
    <w:rsid w:val="001A598C"/>
    <w:rsid w:val="001B245C"/>
    <w:rsid w:val="001B4721"/>
    <w:rsid w:val="001B5FEC"/>
    <w:rsid w:val="001C1894"/>
    <w:rsid w:val="001C6239"/>
    <w:rsid w:val="001D0E78"/>
    <w:rsid w:val="001D24FF"/>
    <w:rsid w:val="001D2EF9"/>
    <w:rsid w:val="001D7340"/>
    <w:rsid w:val="001E0B12"/>
    <w:rsid w:val="001E692D"/>
    <w:rsid w:val="001E73C9"/>
    <w:rsid w:val="001F2C66"/>
    <w:rsid w:val="0020187C"/>
    <w:rsid w:val="00202BB4"/>
    <w:rsid w:val="00203999"/>
    <w:rsid w:val="00205496"/>
    <w:rsid w:val="00211EF8"/>
    <w:rsid w:val="00213B35"/>
    <w:rsid w:val="00213C34"/>
    <w:rsid w:val="002151AB"/>
    <w:rsid w:val="0021587F"/>
    <w:rsid w:val="00222134"/>
    <w:rsid w:val="0022777B"/>
    <w:rsid w:val="00230B54"/>
    <w:rsid w:val="002321A7"/>
    <w:rsid w:val="00234AAE"/>
    <w:rsid w:val="0023644E"/>
    <w:rsid w:val="00242D8E"/>
    <w:rsid w:val="002441EF"/>
    <w:rsid w:val="002466F9"/>
    <w:rsid w:val="0025234F"/>
    <w:rsid w:val="002545BC"/>
    <w:rsid w:val="00257CB0"/>
    <w:rsid w:val="00265423"/>
    <w:rsid w:val="00266CC4"/>
    <w:rsid w:val="0027078E"/>
    <w:rsid w:val="00273928"/>
    <w:rsid w:val="002749A9"/>
    <w:rsid w:val="00276275"/>
    <w:rsid w:val="00281BD5"/>
    <w:rsid w:val="00282308"/>
    <w:rsid w:val="00282B40"/>
    <w:rsid w:val="00284145"/>
    <w:rsid w:val="002906CE"/>
    <w:rsid w:val="00290B42"/>
    <w:rsid w:val="0029332D"/>
    <w:rsid w:val="00294255"/>
    <w:rsid w:val="00296D4D"/>
    <w:rsid w:val="002B1166"/>
    <w:rsid w:val="002B4635"/>
    <w:rsid w:val="002B4C8A"/>
    <w:rsid w:val="002B73D2"/>
    <w:rsid w:val="002B7445"/>
    <w:rsid w:val="002C242B"/>
    <w:rsid w:val="002C38B5"/>
    <w:rsid w:val="002C425F"/>
    <w:rsid w:val="002D3D06"/>
    <w:rsid w:val="002D52B6"/>
    <w:rsid w:val="002E0177"/>
    <w:rsid w:val="002E088C"/>
    <w:rsid w:val="002E22DE"/>
    <w:rsid w:val="002F1487"/>
    <w:rsid w:val="002F3869"/>
    <w:rsid w:val="002F443F"/>
    <w:rsid w:val="0030149E"/>
    <w:rsid w:val="0030247F"/>
    <w:rsid w:val="00302F23"/>
    <w:rsid w:val="00310252"/>
    <w:rsid w:val="00313B77"/>
    <w:rsid w:val="00317B3E"/>
    <w:rsid w:val="003203E7"/>
    <w:rsid w:val="003219A8"/>
    <w:rsid w:val="00323A66"/>
    <w:rsid w:val="00323B6B"/>
    <w:rsid w:val="003254EE"/>
    <w:rsid w:val="00330527"/>
    <w:rsid w:val="003326EF"/>
    <w:rsid w:val="003407CC"/>
    <w:rsid w:val="003410F9"/>
    <w:rsid w:val="00345A68"/>
    <w:rsid w:val="00350235"/>
    <w:rsid w:val="003536A5"/>
    <w:rsid w:val="003539AF"/>
    <w:rsid w:val="00361E2A"/>
    <w:rsid w:val="003637E4"/>
    <w:rsid w:val="00375A0D"/>
    <w:rsid w:val="00375DD9"/>
    <w:rsid w:val="003831D3"/>
    <w:rsid w:val="0038711A"/>
    <w:rsid w:val="00390B48"/>
    <w:rsid w:val="00392BB6"/>
    <w:rsid w:val="003A1BC7"/>
    <w:rsid w:val="003A29AF"/>
    <w:rsid w:val="003B04FF"/>
    <w:rsid w:val="003B4959"/>
    <w:rsid w:val="003B614F"/>
    <w:rsid w:val="003B6532"/>
    <w:rsid w:val="003B7015"/>
    <w:rsid w:val="003C60AF"/>
    <w:rsid w:val="003C7DCF"/>
    <w:rsid w:val="003D3096"/>
    <w:rsid w:val="003E2169"/>
    <w:rsid w:val="003E6381"/>
    <w:rsid w:val="003F11D7"/>
    <w:rsid w:val="003F1349"/>
    <w:rsid w:val="003F1CDC"/>
    <w:rsid w:val="004006D0"/>
    <w:rsid w:val="00412ECB"/>
    <w:rsid w:val="00417BEB"/>
    <w:rsid w:val="00424927"/>
    <w:rsid w:val="00426F9B"/>
    <w:rsid w:val="00447E25"/>
    <w:rsid w:val="00450EC3"/>
    <w:rsid w:val="004523EB"/>
    <w:rsid w:val="004579D7"/>
    <w:rsid w:val="00462DCD"/>
    <w:rsid w:val="00471400"/>
    <w:rsid w:val="00471A96"/>
    <w:rsid w:val="00476607"/>
    <w:rsid w:val="00481447"/>
    <w:rsid w:val="0048435B"/>
    <w:rsid w:val="004854E3"/>
    <w:rsid w:val="00485E81"/>
    <w:rsid w:val="00496D6E"/>
    <w:rsid w:val="00496EDA"/>
    <w:rsid w:val="004A1A3F"/>
    <w:rsid w:val="004A2FF3"/>
    <w:rsid w:val="004A5C5E"/>
    <w:rsid w:val="004A6007"/>
    <w:rsid w:val="004A6D67"/>
    <w:rsid w:val="004A7275"/>
    <w:rsid w:val="004A7D3F"/>
    <w:rsid w:val="004B639E"/>
    <w:rsid w:val="004C3F9A"/>
    <w:rsid w:val="004C5BF3"/>
    <w:rsid w:val="004C7972"/>
    <w:rsid w:val="004D63E4"/>
    <w:rsid w:val="004D6B8F"/>
    <w:rsid w:val="004E3474"/>
    <w:rsid w:val="004E455A"/>
    <w:rsid w:val="004E6095"/>
    <w:rsid w:val="004F183C"/>
    <w:rsid w:val="004F6EAF"/>
    <w:rsid w:val="004F7A5F"/>
    <w:rsid w:val="00500A56"/>
    <w:rsid w:val="005031FB"/>
    <w:rsid w:val="0051169C"/>
    <w:rsid w:val="00514FCE"/>
    <w:rsid w:val="00516002"/>
    <w:rsid w:val="00517A5A"/>
    <w:rsid w:val="00520E63"/>
    <w:rsid w:val="0052437B"/>
    <w:rsid w:val="0052608B"/>
    <w:rsid w:val="00527F07"/>
    <w:rsid w:val="00532163"/>
    <w:rsid w:val="005339E2"/>
    <w:rsid w:val="005369AA"/>
    <w:rsid w:val="00541171"/>
    <w:rsid w:val="00541628"/>
    <w:rsid w:val="00542A0F"/>
    <w:rsid w:val="00542D47"/>
    <w:rsid w:val="005444F9"/>
    <w:rsid w:val="005518B7"/>
    <w:rsid w:val="00556459"/>
    <w:rsid w:val="00561A10"/>
    <w:rsid w:val="005648D7"/>
    <w:rsid w:val="00566AD9"/>
    <w:rsid w:val="0056780C"/>
    <w:rsid w:val="005718EA"/>
    <w:rsid w:val="00571CDD"/>
    <w:rsid w:val="005725A0"/>
    <w:rsid w:val="00572A0E"/>
    <w:rsid w:val="00572E62"/>
    <w:rsid w:val="0057792C"/>
    <w:rsid w:val="00586B4C"/>
    <w:rsid w:val="005967A1"/>
    <w:rsid w:val="005A26A0"/>
    <w:rsid w:val="005A502B"/>
    <w:rsid w:val="005A521A"/>
    <w:rsid w:val="005B0B70"/>
    <w:rsid w:val="005B1650"/>
    <w:rsid w:val="005B5498"/>
    <w:rsid w:val="005C1367"/>
    <w:rsid w:val="005C1B6F"/>
    <w:rsid w:val="005C37E8"/>
    <w:rsid w:val="005D0B19"/>
    <w:rsid w:val="005D38AB"/>
    <w:rsid w:val="005D6D0A"/>
    <w:rsid w:val="005D7AE8"/>
    <w:rsid w:val="005E2217"/>
    <w:rsid w:val="005E3E2B"/>
    <w:rsid w:val="005F23AD"/>
    <w:rsid w:val="005F25BD"/>
    <w:rsid w:val="005F2D00"/>
    <w:rsid w:val="005F3926"/>
    <w:rsid w:val="005F6A58"/>
    <w:rsid w:val="00600EE1"/>
    <w:rsid w:val="00602BF4"/>
    <w:rsid w:val="0060351E"/>
    <w:rsid w:val="00610BA1"/>
    <w:rsid w:val="00614F70"/>
    <w:rsid w:val="006157D4"/>
    <w:rsid w:val="00616E3D"/>
    <w:rsid w:val="0062239F"/>
    <w:rsid w:val="00622BCA"/>
    <w:rsid w:val="00622EDF"/>
    <w:rsid w:val="00624609"/>
    <w:rsid w:val="006254D4"/>
    <w:rsid w:val="00627147"/>
    <w:rsid w:val="00630075"/>
    <w:rsid w:val="00630467"/>
    <w:rsid w:val="00637065"/>
    <w:rsid w:val="006372C6"/>
    <w:rsid w:val="0064097F"/>
    <w:rsid w:val="00640C5B"/>
    <w:rsid w:val="00642E77"/>
    <w:rsid w:val="00646E2E"/>
    <w:rsid w:val="006471B4"/>
    <w:rsid w:val="0064747F"/>
    <w:rsid w:val="00652633"/>
    <w:rsid w:val="006527CD"/>
    <w:rsid w:val="0065519A"/>
    <w:rsid w:val="006578B3"/>
    <w:rsid w:val="00662A99"/>
    <w:rsid w:val="0066362C"/>
    <w:rsid w:val="00665DF0"/>
    <w:rsid w:val="00670AA5"/>
    <w:rsid w:val="00670DD0"/>
    <w:rsid w:val="006720FA"/>
    <w:rsid w:val="00672F11"/>
    <w:rsid w:val="00673086"/>
    <w:rsid w:val="00686665"/>
    <w:rsid w:val="00690A75"/>
    <w:rsid w:val="0069161C"/>
    <w:rsid w:val="0069273C"/>
    <w:rsid w:val="006929B6"/>
    <w:rsid w:val="00694F09"/>
    <w:rsid w:val="006A0D20"/>
    <w:rsid w:val="006A2639"/>
    <w:rsid w:val="006A6DDD"/>
    <w:rsid w:val="006B371F"/>
    <w:rsid w:val="006B3B14"/>
    <w:rsid w:val="006B5E3A"/>
    <w:rsid w:val="006B757E"/>
    <w:rsid w:val="006C0A9E"/>
    <w:rsid w:val="006C347F"/>
    <w:rsid w:val="006C7097"/>
    <w:rsid w:val="006C7CA1"/>
    <w:rsid w:val="006D31BA"/>
    <w:rsid w:val="006E11EB"/>
    <w:rsid w:val="006E33C2"/>
    <w:rsid w:val="006E4DCF"/>
    <w:rsid w:val="006E533D"/>
    <w:rsid w:val="006E6874"/>
    <w:rsid w:val="006E7FA9"/>
    <w:rsid w:val="006F1C51"/>
    <w:rsid w:val="0070386D"/>
    <w:rsid w:val="00704891"/>
    <w:rsid w:val="00705532"/>
    <w:rsid w:val="007064A8"/>
    <w:rsid w:val="0070705D"/>
    <w:rsid w:val="007127F3"/>
    <w:rsid w:val="00715F64"/>
    <w:rsid w:val="007161F8"/>
    <w:rsid w:val="00721945"/>
    <w:rsid w:val="0072342E"/>
    <w:rsid w:val="00724FC4"/>
    <w:rsid w:val="007256B5"/>
    <w:rsid w:val="007303DD"/>
    <w:rsid w:val="00730E31"/>
    <w:rsid w:val="00732313"/>
    <w:rsid w:val="00735224"/>
    <w:rsid w:val="00737018"/>
    <w:rsid w:val="00741932"/>
    <w:rsid w:val="00744D2F"/>
    <w:rsid w:val="00744FAE"/>
    <w:rsid w:val="0074689A"/>
    <w:rsid w:val="00751A8B"/>
    <w:rsid w:val="007522A3"/>
    <w:rsid w:val="007532B4"/>
    <w:rsid w:val="00756807"/>
    <w:rsid w:val="007572CC"/>
    <w:rsid w:val="00762C4D"/>
    <w:rsid w:val="007711F8"/>
    <w:rsid w:val="00771B4C"/>
    <w:rsid w:val="0077622F"/>
    <w:rsid w:val="00780674"/>
    <w:rsid w:val="007873C9"/>
    <w:rsid w:val="00790782"/>
    <w:rsid w:val="007918D5"/>
    <w:rsid w:val="00791EF5"/>
    <w:rsid w:val="007922AC"/>
    <w:rsid w:val="00795C9F"/>
    <w:rsid w:val="007A0B71"/>
    <w:rsid w:val="007A21C0"/>
    <w:rsid w:val="007A331A"/>
    <w:rsid w:val="007A3B5E"/>
    <w:rsid w:val="007A5B70"/>
    <w:rsid w:val="007B175A"/>
    <w:rsid w:val="007B3D3E"/>
    <w:rsid w:val="007B47BB"/>
    <w:rsid w:val="007B5C0D"/>
    <w:rsid w:val="007B7D56"/>
    <w:rsid w:val="007B7EC6"/>
    <w:rsid w:val="007C0B3B"/>
    <w:rsid w:val="007C0B73"/>
    <w:rsid w:val="007C26FE"/>
    <w:rsid w:val="007C46E0"/>
    <w:rsid w:val="007C509E"/>
    <w:rsid w:val="007C5230"/>
    <w:rsid w:val="007C6A15"/>
    <w:rsid w:val="007D39C2"/>
    <w:rsid w:val="007D5BB9"/>
    <w:rsid w:val="007D5FEC"/>
    <w:rsid w:val="007D71F7"/>
    <w:rsid w:val="007E2682"/>
    <w:rsid w:val="007E6A12"/>
    <w:rsid w:val="007F3168"/>
    <w:rsid w:val="00800227"/>
    <w:rsid w:val="00810DAE"/>
    <w:rsid w:val="00817DA5"/>
    <w:rsid w:val="00821C53"/>
    <w:rsid w:val="00825B55"/>
    <w:rsid w:val="008278AC"/>
    <w:rsid w:val="00830961"/>
    <w:rsid w:val="00831BEC"/>
    <w:rsid w:val="00832DD4"/>
    <w:rsid w:val="00833B6F"/>
    <w:rsid w:val="00850F34"/>
    <w:rsid w:val="00852EC2"/>
    <w:rsid w:val="00854701"/>
    <w:rsid w:val="00857177"/>
    <w:rsid w:val="00861DF1"/>
    <w:rsid w:val="00862F74"/>
    <w:rsid w:val="00866D99"/>
    <w:rsid w:val="00881512"/>
    <w:rsid w:val="008862F1"/>
    <w:rsid w:val="00886B35"/>
    <w:rsid w:val="00890816"/>
    <w:rsid w:val="00891155"/>
    <w:rsid w:val="008A58B4"/>
    <w:rsid w:val="008A7A84"/>
    <w:rsid w:val="008C0DB7"/>
    <w:rsid w:val="008E45EF"/>
    <w:rsid w:val="008F40D0"/>
    <w:rsid w:val="0091573A"/>
    <w:rsid w:val="009241CB"/>
    <w:rsid w:val="00924A08"/>
    <w:rsid w:val="009300AE"/>
    <w:rsid w:val="00930889"/>
    <w:rsid w:val="00931900"/>
    <w:rsid w:val="00943E97"/>
    <w:rsid w:val="00950BE9"/>
    <w:rsid w:val="00950C82"/>
    <w:rsid w:val="00953127"/>
    <w:rsid w:val="0095321D"/>
    <w:rsid w:val="00954A06"/>
    <w:rsid w:val="009551FB"/>
    <w:rsid w:val="00957047"/>
    <w:rsid w:val="009642D2"/>
    <w:rsid w:val="00964ED4"/>
    <w:rsid w:val="009706B1"/>
    <w:rsid w:val="0098391C"/>
    <w:rsid w:val="009948F3"/>
    <w:rsid w:val="009A13A6"/>
    <w:rsid w:val="009A48E7"/>
    <w:rsid w:val="009A49BF"/>
    <w:rsid w:val="009A4CD3"/>
    <w:rsid w:val="009B0A6F"/>
    <w:rsid w:val="009B1783"/>
    <w:rsid w:val="009B7AFB"/>
    <w:rsid w:val="009C2743"/>
    <w:rsid w:val="009C3E9B"/>
    <w:rsid w:val="009C4A1E"/>
    <w:rsid w:val="009E5740"/>
    <w:rsid w:val="009E6D6C"/>
    <w:rsid w:val="009E7AA3"/>
    <w:rsid w:val="009F1A00"/>
    <w:rsid w:val="00A011FB"/>
    <w:rsid w:val="00A037EC"/>
    <w:rsid w:val="00A05EAF"/>
    <w:rsid w:val="00A12960"/>
    <w:rsid w:val="00A157CB"/>
    <w:rsid w:val="00A1797B"/>
    <w:rsid w:val="00A26736"/>
    <w:rsid w:val="00A34A7A"/>
    <w:rsid w:val="00A37361"/>
    <w:rsid w:val="00A37A03"/>
    <w:rsid w:val="00A37B0F"/>
    <w:rsid w:val="00A37CC7"/>
    <w:rsid w:val="00A37E86"/>
    <w:rsid w:val="00A408C5"/>
    <w:rsid w:val="00A42E28"/>
    <w:rsid w:val="00A4782A"/>
    <w:rsid w:val="00A514B4"/>
    <w:rsid w:val="00A51AC6"/>
    <w:rsid w:val="00A64D41"/>
    <w:rsid w:val="00A67272"/>
    <w:rsid w:val="00A67F46"/>
    <w:rsid w:val="00A714A9"/>
    <w:rsid w:val="00A71DA0"/>
    <w:rsid w:val="00A7253D"/>
    <w:rsid w:val="00A77877"/>
    <w:rsid w:val="00A857DF"/>
    <w:rsid w:val="00A86A0E"/>
    <w:rsid w:val="00A86F00"/>
    <w:rsid w:val="00A871CB"/>
    <w:rsid w:val="00A935AC"/>
    <w:rsid w:val="00A96D89"/>
    <w:rsid w:val="00AA24E3"/>
    <w:rsid w:val="00AA6040"/>
    <w:rsid w:val="00AA70CE"/>
    <w:rsid w:val="00AB089C"/>
    <w:rsid w:val="00AB61C7"/>
    <w:rsid w:val="00AB6ACB"/>
    <w:rsid w:val="00AC55FB"/>
    <w:rsid w:val="00AC591D"/>
    <w:rsid w:val="00AD39DB"/>
    <w:rsid w:val="00AD3E6D"/>
    <w:rsid w:val="00AE16B4"/>
    <w:rsid w:val="00AE16E8"/>
    <w:rsid w:val="00AE2EBA"/>
    <w:rsid w:val="00AE5772"/>
    <w:rsid w:val="00AE65B3"/>
    <w:rsid w:val="00AF1A90"/>
    <w:rsid w:val="00B0041C"/>
    <w:rsid w:val="00B02CBA"/>
    <w:rsid w:val="00B03B5C"/>
    <w:rsid w:val="00B067D9"/>
    <w:rsid w:val="00B105CE"/>
    <w:rsid w:val="00B12B8F"/>
    <w:rsid w:val="00B2173F"/>
    <w:rsid w:val="00B23CCE"/>
    <w:rsid w:val="00B24D79"/>
    <w:rsid w:val="00B25B38"/>
    <w:rsid w:val="00B33675"/>
    <w:rsid w:val="00B347C5"/>
    <w:rsid w:val="00B40413"/>
    <w:rsid w:val="00B419BB"/>
    <w:rsid w:val="00B42141"/>
    <w:rsid w:val="00B46A91"/>
    <w:rsid w:val="00B470C2"/>
    <w:rsid w:val="00B47AD3"/>
    <w:rsid w:val="00B51274"/>
    <w:rsid w:val="00B52756"/>
    <w:rsid w:val="00B527B1"/>
    <w:rsid w:val="00B5540B"/>
    <w:rsid w:val="00B62075"/>
    <w:rsid w:val="00B66849"/>
    <w:rsid w:val="00B70542"/>
    <w:rsid w:val="00B70CF8"/>
    <w:rsid w:val="00B753F4"/>
    <w:rsid w:val="00B77A07"/>
    <w:rsid w:val="00B8043C"/>
    <w:rsid w:val="00B82E41"/>
    <w:rsid w:val="00B82E4B"/>
    <w:rsid w:val="00B868C6"/>
    <w:rsid w:val="00B86933"/>
    <w:rsid w:val="00B86C44"/>
    <w:rsid w:val="00B870AA"/>
    <w:rsid w:val="00B90D04"/>
    <w:rsid w:val="00B922D5"/>
    <w:rsid w:val="00B959E1"/>
    <w:rsid w:val="00B96D69"/>
    <w:rsid w:val="00B97219"/>
    <w:rsid w:val="00BA0C88"/>
    <w:rsid w:val="00BA36B1"/>
    <w:rsid w:val="00BA6962"/>
    <w:rsid w:val="00BB0CD9"/>
    <w:rsid w:val="00BC02A0"/>
    <w:rsid w:val="00BC0605"/>
    <w:rsid w:val="00BC1014"/>
    <w:rsid w:val="00BC47E2"/>
    <w:rsid w:val="00BC6581"/>
    <w:rsid w:val="00BD12F9"/>
    <w:rsid w:val="00BD384E"/>
    <w:rsid w:val="00BD52AD"/>
    <w:rsid w:val="00BE7CEC"/>
    <w:rsid w:val="00BE7FCE"/>
    <w:rsid w:val="00BF24C3"/>
    <w:rsid w:val="00BF56A7"/>
    <w:rsid w:val="00BF67E0"/>
    <w:rsid w:val="00BF7CF9"/>
    <w:rsid w:val="00C00D08"/>
    <w:rsid w:val="00C01ECB"/>
    <w:rsid w:val="00C048C0"/>
    <w:rsid w:val="00C04B76"/>
    <w:rsid w:val="00C10273"/>
    <w:rsid w:val="00C15B95"/>
    <w:rsid w:val="00C20207"/>
    <w:rsid w:val="00C239F3"/>
    <w:rsid w:val="00C31039"/>
    <w:rsid w:val="00C3591E"/>
    <w:rsid w:val="00C45CEE"/>
    <w:rsid w:val="00C45DA2"/>
    <w:rsid w:val="00C502AC"/>
    <w:rsid w:val="00C517E9"/>
    <w:rsid w:val="00C5441D"/>
    <w:rsid w:val="00C57C12"/>
    <w:rsid w:val="00C7157F"/>
    <w:rsid w:val="00C71914"/>
    <w:rsid w:val="00C731E1"/>
    <w:rsid w:val="00C84072"/>
    <w:rsid w:val="00C84AF8"/>
    <w:rsid w:val="00C84D89"/>
    <w:rsid w:val="00C84F49"/>
    <w:rsid w:val="00C85359"/>
    <w:rsid w:val="00C8547F"/>
    <w:rsid w:val="00C87AC1"/>
    <w:rsid w:val="00C90CC1"/>
    <w:rsid w:val="00C90EA5"/>
    <w:rsid w:val="00CA115B"/>
    <w:rsid w:val="00CB2EFC"/>
    <w:rsid w:val="00CC4C1C"/>
    <w:rsid w:val="00CD1B02"/>
    <w:rsid w:val="00CE1E7F"/>
    <w:rsid w:val="00CE2B11"/>
    <w:rsid w:val="00CE6D7E"/>
    <w:rsid w:val="00CE778C"/>
    <w:rsid w:val="00D001F8"/>
    <w:rsid w:val="00D0444D"/>
    <w:rsid w:val="00D06249"/>
    <w:rsid w:val="00D13E7B"/>
    <w:rsid w:val="00D14E43"/>
    <w:rsid w:val="00D165FE"/>
    <w:rsid w:val="00D30918"/>
    <w:rsid w:val="00D31A44"/>
    <w:rsid w:val="00D40E70"/>
    <w:rsid w:val="00D446E5"/>
    <w:rsid w:val="00D472F8"/>
    <w:rsid w:val="00D56082"/>
    <w:rsid w:val="00D578CD"/>
    <w:rsid w:val="00D57FA3"/>
    <w:rsid w:val="00D621A7"/>
    <w:rsid w:val="00D63BEB"/>
    <w:rsid w:val="00D64860"/>
    <w:rsid w:val="00D6511C"/>
    <w:rsid w:val="00D65FBF"/>
    <w:rsid w:val="00D66777"/>
    <w:rsid w:val="00D67377"/>
    <w:rsid w:val="00D70C0A"/>
    <w:rsid w:val="00D71634"/>
    <w:rsid w:val="00D77753"/>
    <w:rsid w:val="00D8113D"/>
    <w:rsid w:val="00D82C0B"/>
    <w:rsid w:val="00D86B6D"/>
    <w:rsid w:val="00D94EB4"/>
    <w:rsid w:val="00D97109"/>
    <w:rsid w:val="00DA269A"/>
    <w:rsid w:val="00DA7FA2"/>
    <w:rsid w:val="00DB2A7E"/>
    <w:rsid w:val="00DB3A4B"/>
    <w:rsid w:val="00DB3B28"/>
    <w:rsid w:val="00DB4018"/>
    <w:rsid w:val="00DB69CA"/>
    <w:rsid w:val="00DB77C9"/>
    <w:rsid w:val="00DC067C"/>
    <w:rsid w:val="00DD03F9"/>
    <w:rsid w:val="00DD76DB"/>
    <w:rsid w:val="00DE048B"/>
    <w:rsid w:val="00DE1300"/>
    <w:rsid w:val="00DE2001"/>
    <w:rsid w:val="00DE5AFC"/>
    <w:rsid w:val="00DE6C5E"/>
    <w:rsid w:val="00DE7A6A"/>
    <w:rsid w:val="00DF03C6"/>
    <w:rsid w:val="00DF281A"/>
    <w:rsid w:val="00DF3D49"/>
    <w:rsid w:val="00DF65DE"/>
    <w:rsid w:val="00E0556C"/>
    <w:rsid w:val="00E05EBE"/>
    <w:rsid w:val="00E124AB"/>
    <w:rsid w:val="00E139BB"/>
    <w:rsid w:val="00E13D62"/>
    <w:rsid w:val="00E16995"/>
    <w:rsid w:val="00E2224E"/>
    <w:rsid w:val="00E314E6"/>
    <w:rsid w:val="00E343CD"/>
    <w:rsid w:val="00E36CED"/>
    <w:rsid w:val="00E401C8"/>
    <w:rsid w:val="00E44F35"/>
    <w:rsid w:val="00E465A5"/>
    <w:rsid w:val="00E46702"/>
    <w:rsid w:val="00E5105F"/>
    <w:rsid w:val="00E61E90"/>
    <w:rsid w:val="00E62713"/>
    <w:rsid w:val="00E62D7E"/>
    <w:rsid w:val="00E64ED8"/>
    <w:rsid w:val="00E65BD9"/>
    <w:rsid w:val="00E66E25"/>
    <w:rsid w:val="00E67206"/>
    <w:rsid w:val="00E7072E"/>
    <w:rsid w:val="00E7208B"/>
    <w:rsid w:val="00E7293E"/>
    <w:rsid w:val="00E743A9"/>
    <w:rsid w:val="00E769B3"/>
    <w:rsid w:val="00E77BE0"/>
    <w:rsid w:val="00E802D4"/>
    <w:rsid w:val="00E823D6"/>
    <w:rsid w:val="00E834A1"/>
    <w:rsid w:val="00E84BAA"/>
    <w:rsid w:val="00E868CE"/>
    <w:rsid w:val="00E86ECC"/>
    <w:rsid w:val="00E95EB9"/>
    <w:rsid w:val="00E97041"/>
    <w:rsid w:val="00EA2BD5"/>
    <w:rsid w:val="00EA3EB3"/>
    <w:rsid w:val="00EA47F7"/>
    <w:rsid w:val="00EA7C27"/>
    <w:rsid w:val="00EB05B6"/>
    <w:rsid w:val="00EC3433"/>
    <w:rsid w:val="00EC4C0A"/>
    <w:rsid w:val="00EC5D05"/>
    <w:rsid w:val="00EE2386"/>
    <w:rsid w:val="00EE4262"/>
    <w:rsid w:val="00EF5046"/>
    <w:rsid w:val="00EF66C2"/>
    <w:rsid w:val="00F00608"/>
    <w:rsid w:val="00F0120B"/>
    <w:rsid w:val="00F020E1"/>
    <w:rsid w:val="00F117E1"/>
    <w:rsid w:val="00F135B5"/>
    <w:rsid w:val="00F13BC0"/>
    <w:rsid w:val="00F17EB5"/>
    <w:rsid w:val="00F24292"/>
    <w:rsid w:val="00F30729"/>
    <w:rsid w:val="00F30DA5"/>
    <w:rsid w:val="00F33E48"/>
    <w:rsid w:val="00F37346"/>
    <w:rsid w:val="00F422DC"/>
    <w:rsid w:val="00F42AEA"/>
    <w:rsid w:val="00F44256"/>
    <w:rsid w:val="00F44CF9"/>
    <w:rsid w:val="00F44E34"/>
    <w:rsid w:val="00F44EF8"/>
    <w:rsid w:val="00F53CB5"/>
    <w:rsid w:val="00F53EC1"/>
    <w:rsid w:val="00F56BDE"/>
    <w:rsid w:val="00F60A9C"/>
    <w:rsid w:val="00F61311"/>
    <w:rsid w:val="00F65EC2"/>
    <w:rsid w:val="00F66A52"/>
    <w:rsid w:val="00F73415"/>
    <w:rsid w:val="00F73CB0"/>
    <w:rsid w:val="00F8120A"/>
    <w:rsid w:val="00F829C6"/>
    <w:rsid w:val="00F8332C"/>
    <w:rsid w:val="00F83441"/>
    <w:rsid w:val="00F92AD7"/>
    <w:rsid w:val="00F97C2D"/>
    <w:rsid w:val="00FB1501"/>
    <w:rsid w:val="00FB20A5"/>
    <w:rsid w:val="00FB67A9"/>
    <w:rsid w:val="00FC2266"/>
    <w:rsid w:val="00FC3F09"/>
    <w:rsid w:val="00FC647C"/>
    <w:rsid w:val="00FC7CCA"/>
    <w:rsid w:val="00FD160C"/>
    <w:rsid w:val="00FD4B01"/>
    <w:rsid w:val="00FE41A8"/>
    <w:rsid w:val="00FF4F8A"/>
    <w:rsid w:val="72B288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AAE6859"/>
  <w15:docId w15:val="{F2DF82E6-E5D3-4DDC-837C-DF43FAE94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B69CA"/>
    <w:pPr>
      <w:widowControl w:val="0"/>
      <w:jc w:val="both"/>
    </w:pPr>
    <w:rPr>
      <w:rFonts w:ascii="Century" w:eastAsia="ＭＳ 明朝" w:hAnsi="Century" w:cs="Times New Roman"/>
      <w:sz w:val="22"/>
      <w:szCs w:val="24"/>
    </w:rPr>
  </w:style>
  <w:style w:type="paragraph" w:styleId="1">
    <w:name w:val="heading 1"/>
    <w:aliases w:val="交付規定"/>
    <w:basedOn w:val="a"/>
    <w:next w:val="a"/>
    <w:link w:val="10"/>
    <w:uiPriority w:val="9"/>
    <w:qFormat/>
    <w:rsid w:val="00862F74"/>
    <w:pPr>
      <w:keepNext/>
      <w:outlineLvl w:val="0"/>
    </w:pPr>
    <w:rPr>
      <w:rFonts w:asciiTheme="majorHAnsi" w:eastAsiaTheme="majorEastAsia" w:hAnsiTheme="majorHAnsi" w:cstheme="majorBidi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">
    <w:name w:val="Body Text Indent 2"/>
    <w:basedOn w:val="a"/>
    <w:link w:val="20"/>
    <w:rsid w:val="00496D6E"/>
    <w:pPr>
      <w:suppressAutoHyphens/>
      <w:kinsoku w:val="0"/>
      <w:autoSpaceDE w:val="0"/>
      <w:autoSpaceDN w:val="0"/>
      <w:snapToGrid w:val="0"/>
      <w:spacing w:line="260" w:lineRule="atLeast"/>
      <w:ind w:left="400" w:hangingChars="200" w:hanging="400"/>
      <w:jc w:val="left"/>
    </w:pPr>
    <w:rPr>
      <w:rFonts w:ascii="ＭＳ 明朝" w:hAnsi="ＭＳ 明朝"/>
      <w:sz w:val="20"/>
    </w:rPr>
  </w:style>
  <w:style w:type="character" w:customStyle="1" w:styleId="20">
    <w:name w:val="本文インデント 2 (文字)"/>
    <w:basedOn w:val="a0"/>
    <w:link w:val="2"/>
    <w:rsid w:val="00496D6E"/>
    <w:rPr>
      <w:rFonts w:ascii="ＭＳ 明朝" w:eastAsia="ＭＳ 明朝" w:hAnsi="ＭＳ 明朝" w:cs="Times New Roman"/>
      <w:sz w:val="20"/>
      <w:szCs w:val="24"/>
    </w:rPr>
  </w:style>
  <w:style w:type="paragraph" w:styleId="a3">
    <w:name w:val="Body Text"/>
    <w:basedOn w:val="a"/>
    <w:link w:val="a4"/>
    <w:rsid w:val="00496D6E"/>
    <w:pPr>
      <w:suppressAutoHyphens/>
      <w:kinsoku w:val="0"/>
      <w:autoSpaceDE w:val="0"/>
      <w:autoSpaceDN w:val="0"/>
      <w:snapToGrid w:val="0"/>
      <w:spacing w:line="0" w:lineRule="atLeast"/>
      <w:jc w:val="left"/>
    </w:pPr>
    <w:rPr>
      <w:rFonts w:ascii="ＭＳ 明朝" w:hAnsi="ＭＳ 明朝"/>
      <w:sz w:val="20"/>
    </w:rPr>
  </w:style>
  <w:style w:type="character" w:customStyle="1" w:styleId="a4">
    <w:name w:val="本文 (文字)"/>
    <w:basedOn w:val="a0"/>
    <w:link w:val="a3"/>
    <w:rsid w:val="00496D6E"/>
    <w:rPr>
      <w:rFonts w:ascii="ＭＳ 明朝" w:eastAsia="ＭＳ 明朝" w:hAnsi="ＭＳ 明朝" w:cs="Times New Roman"/>
      <w:sz w:val="20"/>
      <w:szCs w:val="24"/>
    </w:rPr>
  </w:style>
  <w:style w:type="paragraph" w:styleId="a5">
    <w:name w:val="header"/>
    <w:basedOn w:val="a"/>
    <w:link w:val="a6"/>
    <w:rsid w:val="00496D6E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496D6E"/>
    <w:rPr>
      <w:rFonts w:ascii="Century" w:eastAsia="ＭＳ 明朝" w:hAnsi="Century" w:cs="Times New Roman"/>
      <w:sz w:val="22"/>
      <w:szCs w:val="24"/>
    </w:rPr>
  </w:style>
  <w:style w:type="character" w:styleId="a7">
    <w:name w:val="annotation reference"/>
    <w:rsid w:val="00496D6E"/>
    <w:rPr>
      <w:sz w:val="18"/>
      <w:szCs w:val="18"/>
    </w:rPr>
  </w:style>
  <w:style w:type="paragraph" w:styleId="a8">
    <w:name w:val="annotation text"/>
    <w:basedOn w:val="a"/>
    <w:link w:val="a9"/>
    <w:rsid w:val="00496D6E"/>
    <w:pPr>
      <w:jc w:val="left"/>
    </w:pPr>
  </w:style>
  <w:style w:type="character" w:customStyle="1" w:styleId="a9">
    <w:name w:val="コメント文字列 (文字)"/>
    <w:basedOn w:val="a0"/>
    <w:link w:val="a8"/>
    <w:rsid w:val="00496D6E"/>
    <w:rPr>
      <w:rFonts w:ascii="Century" w:eastAsia="ＭＳ 明朝" w:hAnsi="Century" w:cs="Times New Roman"/>
      <w:sz w:val="22"/>
      <w:szCs w:val="24"/>
    </w:rPr>
  </w:style>
  <w:style w:type="character" w:customStyle="1" w:styleId="p20">
    <w:name w:val="p20"/>
    <w:rsid w:val="00496D6E"/>
  </w:style>
  <w:style w:type="paragraph" w:customStyle="1" w:styleId="aa">
    <w:name w:val="一太郎"/>
    <w:rsid w:val="00496D6E"/>
    <w:pPr>
      <w:widowControl w:val="0"/>
      <w:wordWrap w:val="0"/>
      <w:autoSpaceDE w:val="0"/>
      <w:autoSpaceDN w:val="0"/>
      <w:adjustRightInd w:val="0"/>
      <w:spacing w:line="329" w:lineRule="exact"/>
      <w:jc w:val="both"/>
    </w:pPr>
    <w:rPr>
      <w:rFonts w:ascii="Century" w:eastAsia="ＭＳ 明朝" w:hAnsi="Century" w:cs="ＭＳ 明朝"/>
      <w:spacing w:val="2"/>
      <w:kern w:val="0"/>
      <w:szCs w:val="21"/>
    </w:rPr>
  </w:style>
  <w:style w:type="paragraph" w:styleId="ab">
    <w:name w:val="Balloon Text"/>
    <w:basedOn w:val="a"/>
    <w:link w:val="ac"/>
    <w:uiPriority w:val="99"/>
    <w:semiHidden/>
    <w:unhideWhenUsed/>
    <w:rsid w:val="00496D6E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496D6E"/>
    <w:rPr>
      <w:rFonts w:asciiTheme="majorHAnsi" w:eastAsiaTheme="majorEastAsia" w:hAnsiTheme="majorHAnsi" w:cstheme="majorBidi"/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FC3F09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FC3F09"/>
    <w:rPr>
      <w:rFonts w:ascii="Century" w:eastAsia="ＭＳ 明朝" w:hAnsi="Century" w:cs="Times New Roman"/>
      <w:sz w:val="22"/>
      <w:szCs w:val="24"/>
    </w:rPr>
  </w:style>
  <w:style w:type="paragraph" w:styleId="af">
    <w:name w:val="Note Heading"/>
    <w:basedOn w:val="a"/>
    <w:next w:val="a"/>
    <w:link w:val="af0"/>
    <w:uiPriority w:val="99"/>
    <w:rsid w:val="0015524D"/>
    <w:pPr>
      <w:jc w:val="center"/>
    </w:pPr>
    <w:rPr>
      <w:sz w:val="21"/>
    </w:rPr>
  </w:style>
  <w:style w:type="character" w:customStyle="1" w:styleId="af0">
    <w:name w:val="記 (文字)"/>
    <w:basedOn w:val="a0"/>
    <w:link w:val="af"/>
    <w:uiPriority w:val="99"/>
    <w:rsid w:val="0015524D"/>
    <w:rPr>
      <w:rFonts w:ascii="Century" w:eastAsia="ＭＳ 明朝" w:hAnsi="Century" w:cs="Times New Roman"/>
      <w:szCs w:val="24"/>
    </w:rPr>
  </w:style>
  <w:style w:type="character" w:customStyle="1" w:styleId="10">
    <w:name w:val="見出し 1 (文字)"/>
    <w:aliases w:val="交付規定 (文字)"/>
    <w:basedOn w:val="a0"/>
    <w:link w:val="1"/>
    <w:uiPriority w:val="9"/>
    <w:rsid w:val="00862F74"/>
    <w:rPr>
      <w:rFonts w:asciiTheme="majorHAnsi" w:eastAsiaTheme="majorEastAsia" w:hAnsiTheme="majorHAnsi" w:cstheme="majorBidi"/>
      <w:sz w:val="24"/>
      <w:szCs w:val="24"/>
    </w:rPr>
  </w:style>
  <w:style w:type="paragraph" w:styleId="af1">
    <w:name w:val="Date"/>
    <w:basedOn w:val="a"/>
    <w:next w:val="a"/>
    <w:link w:val="af2"/>
    <w:rsid w:val="00A37E86"/>
    <w:rPr>
      <w:color w:val="000000"/>
      <w:sz w:val="21"/>
    </w:rPr>
  </w:style>
  <w:style w:type="character" w:customStyle="1" w:styleId="af2">
    <w:name w:val="日付 (文字)"/>
    <w:basedOn w:val="a0"/>
    <w:link w:val="af1"/>
    <w:rsid w:val="00A37E86"/>
    <w:rPr>
      <w:rFonts w:ascii="Century" w:eastAsia="ＭＳ 明朝" w:hAnsi="Century" w:cs="Times New Roman"/>
      <w:color w:val="000000"/>
      <w:szCs w:val="24"/>
    </w:rPr>
  </w:style>
  <w:style w:type="paragraph" w:styleId="af3">
    <w:name w:val="Revision"/>
    <w:hidden/>
    <w:uiPriority w:val="99"/>
    <w:semiHidden/>
    <w:rsid w:val="00A37E86"/>
    <w:rPr>
      <w:rFonts w:ascii="Century" w:eastAsia="ＭＳ 明朝" w:hAnsi="Century" w:cs="Times New Roman"/>
      <w:szCs w:val="24"/>
    </w:rPr>
  </w:style>
  <w:style w:type="paragraph" w:styleId="af4">
    <w:name w:val="Closing"/>
    <w:basedOn w:val="a"/>
    <w:link w:val="af5"/>
    <w:uiPriority w:val="99"/>
    <w:unhideWhenUsed/>
    <w:rsid w:val="00A37E86"/>
    <w:pPr>
      <w:jc w:val="right"/>
    </w:pPr>
    <w:rPr>
      <w:rFonts w:ascii="ＭＳ 明朝" w:hAnsi="ＭＳ 明朝"/>
      <w:sz w:val="21"/>
      <w:szCs w:val="20"/>
    </w:rPr>
  </w:style>
  <w:style w:type="character" w:customStyle="1" w:styleId="af5">
    <w:name w:val="結語 (文字)"/>
    <w:basedOn w:val="a0"/>
    <w:link w:val="af4"/>
    <w:uiPriority w:val="99"/>
    <w:rsid w:val="00A37E86"/>
    <w:rPr>
      <w:rFonts w:ascii="ＭＳ 明朝" w:eastAsia="ＭＳ 明朝" w:hAnsi="ＭＳ 明朝" w:cs="Times New Roman"/>
      <w:szCs w:val="20"/>
    </w:rPr>
  </w:style>
  <w:style w:type="paragraph" w:styleId="af6">
    <w:name w:val="annotation subject"/>
    <w:basedOn w:val="a8"/>
    <w:next w:val="a8"/>
    <w:link w:val="af7"/>
    <w:uiPriority w:val="99"/>
    <w:semiHidden/>
    <w:unhideWhenUsed/>
    <w:rsid w:val="00A37E86"/>
    <w:rPr>
      <w:b/>
      <w:bCs/>
      <w:sz w:val="21"/>
    </w:rPr>
  </w:style>
  <w:style w:type="character" w:customStyle="1" w:styleId="af7">
    <w:name w:val="コメント内容 (文字)"/>
    <w:basedOn w:val="a9"/>
    <w:link w:val="af6"/>
    <w:uiPriority w:val="99"/>
    <w:semiHidden/>
    <w:rsid w:val="00A37E86"/>
    <w:rPr>
      <w:rFonts w:ascii="Century" w:eastAsia="ＭＳ 明朝" w:hAnsi="Century" w:cs="Times New Roman"/>
      <w:b/>
      <w:bCs/>
      <w:sz w:val="22"/>
      <w:szCs w:val="24"/>
    </w:rPr>
  </w:style>
  <w:style w:type="paragraph" w:styleId="af8">
    <w:name w:val="List Paragraph"/>
    <w:basedOn w:val="a"/>
    <w:uiPriority w:val="34"/>
    <w:qFormat/>
    <w:rsid w:val="00A37E86"/>
    <w:pPr>
      <w:ind w:leftChars="400" w:left="840"/>
    </w:pPr>
    <w:rPr>
      <w:sz w:val="21"/>
    </w:rPr>
  </w:style>
  <w:style w:type="paragraph" w:customStyle="1" w:styleId="Default">
    <w:name w:val="Default"/>
    <w:rsid w:val="00C45CEE"/>
    <w:pPr>
      <w:widowControl w:val="0"/>
      <w:autoSpaceDE w:val="0"/>
      <w:autoSpaceDN w:val="0"/>
      <w:adjustRightInd w:val="0"/>
    </w:pPr>
    <w:rPr>
      <w:rFonts w:ascii="ＭＳ 明朝" w:eastAsia="ＭＳ 明朝" w:cs="ＭＳ 明朝"/>
      <w:color w:val="000000"/>
      <w:kern w:val="0"/>
      <w:sz w:val="24"/>
      <w:szCs w:val="24"/>
    </w:rPr>
  </w:style>
  <w:style w:type="table" w:styleId="af9">
    <w:name w:val="Table Grid"/>
    <w:basedOn w:val="a1"/>
    <w:uiPriority w:val="39"/>
    <w:rsid w:val="007572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a">
    <w:name w:val="footnote text"/>
    <w:basedOn w:val="a"/>
    <w:link w:val="afb"/>
    <w:uiPriority w:val="99"/>
    <w:semiHidden/>
    <w:unhideWhenUsed/>
    <w:rsid w:val="009642D2"/>
    <w:pPr>
      <w:snapToGrid w:val="0"/>
      <w:jc w:val="left"/>
    </w:pPr>
  </w:style>
  <w:style w:type="character" w:customStyle="1" w:styleId="afb">
    <w:name w:val="脚注文字列 (文字)"/>
    <w:basedOn w:val="a0"/>
    <w:link w:val="afa"/>
    <w:uiPriority w:val="99"/>
    <w:semiHidden/>
    <w:rsid w:val="009642D2"/>
    <w:rPr>
      <w:rFonts w:ascii="Century" w:eastAsia="ＭＳ 明朝" w:hAnsi="Century" w:cs="Times New Roman"/>
      <w:sz w:val="22"/>
      <w:szCs w:val="24"/>
    </w:rPr>
  </w:style>
  <w:style w:type="character" w:styleId="afc">
    <w:name w:val="footnote reference"/>
    <w:basedOn w:val="a0"/>
    <w:uiPriority w:val="99"/>
    <w:semiHidden/>
    <w:unhideWhenUsed/>
    <w:rsid w:val="009642D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1D5E92-906A-4499-B67D-295B009DAC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97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様式第1申請書‗フードサービス対象JFS規格取得サポート</vt:lpstr>
    </vt:vector>
  </TitlesOfParts>
  <Company/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様式第1申請書‗フードサービス対象JFS規格取得サポート</dc:title>
  <dc:creator>Kuniko Ito</dc:creator>
  <cp:lastModifiedBy>Mutaguchi</cp:lastModifiedBy>
  <cp:revision>6</cp:revision>
  <cp:lastPrinted>2022-04-07T00:44:00Z</cp:lastPrinted>
  <dcterms:created xsi:type="dcterms:W3CDTF">2025-05-28T08:21:00Z</dcterms:created>
  <dcterms:modified xsi:type="dcterms:W3CDTF">2025-06-25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5bdad2174405ce81e2af3a7e9355255ab31c0e5e67d5e648e6b6f3b62c2e90</vt:lpwstr>
  </property>
</Properties>
</file>